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19225C" w14:textId="70FB26F9" w:rsidR="00AC3B8E" w:rsidRPr="00AC3B8E" w:rsidRDefault="00AC3B8E" w:rsidP="00AC3B8E">
      <w:pPr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n-US"/>
        </w:rPr>
      </w:pPr>
      <w:r w:rsidRPr="00AC3B8E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n-US"/>
        </w:rPr>
        <w:t>Kerberos</w:t>
      </w:r>
    </w:p>
    <w:p w14:paraId="6E1318AA" w14:textId="4695232E" w:rsidR="00AC3B8E" w:rsidRPr="000424DF" w:rsidRDefault="00AC3B8E" w:rsidP="00AC3B8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0424DF">
        <w:rPr>
          <w:rFonts w:ascii="Times New Roman" w:hAnsi="Times New Roman" w:cs="Times New Roman"/>
          <w:color w:val="000000" w:themeColor="text1"/>
          <w:spacing w:val="2"/>
          <w:sz w:val="28"/>
          <w:szCs w:val="28"/>
          <w:bdr w:val="none" w:sz="0" w:space="0" w:color="auto" w:frame="1"/>
          <w:shd w:val="clear" w:color="auto" w:fill="FFFFFF"/>
        </w:rPr>
        <w:t>Kerberos</w:t>
      </w:r>
      <w:r w:rsidRPr="000424DF">
        <w:rPr>
          <w:rFonts w:ascii="Times New Roman" w:hAnsi="Times New Roman" w:cs="Times New Roman"/>
          <w:color w:val="000000" w:themeColor="text1"/>
          <w:spacing w:val="2"/>
          <w:sz w:val="28"/>
          <w:szCs w:val="28"/>
          <w:shd w:val="clear" w:color="auto" w:fill="FFFFFF"/>
        </w:rPr>
        <w:t> provides a centralized authentication server whose function is to authenticate users to servers and servers to users. In Kerberos Authentication server and database is used for client authentication.</w:t>
      </w:r>
      <w:r w:rsidR="002601A0">
        <w:rPr>
          <w:rFonts w:ascii="Times New Roman" w:hAnsi="Times New Roman" w:cs="Times New Roman"/>
          <w:color w:val="000000" w:themeColor="text1"/>
          <w:spacing w:val="2"/>
          <w:sz w:val="28"/>
          <w:szCs w:val="28"/>
          <w:shd w:val="clear" w:color="auto" w:fill="FFFFFF"/>
        </w:rPr>
        <w:t xml:space="preserve"> </w:t>
      </w:r>
      <w:r w:rsidRPr="000424DF">
        <w:rPr>
          <w:rFonts w:ascii="Times New Roman" w:hAnsi="Times New Roman" w:cs="Times New Roman"/>
          <w:color w:val="000000" w:themeColor="text1"/>
          <w:spacing w:val="2"/>
          <w:sz w:val="28"/>
          <w:szCs w:val="28"/>
          <w:shd w:val="clear" w:color="auto" w:fill="FFFFFF"/>
        </w:rPr>
        <w:t>Kerberos runs as a third-party trusted server known as the Key</w:t>
      </w:r>
      <w:r w:rsidR="002601A0">
        <w:rPr>
          <w:rFonts w:ascii="Times New Roman" w:hAnsi="Times New Roman" w:cs="Times New Roman"/>
          <w:color w:val="000000" w:themeColor="text1"/>
          <w:spacing w:val="2"/>
          <w:sz w:val="28"/>
          <w:szCs w:val="28"/>
          <w:shd w:val="clear" w:color="auto" w:fill="FFFFFF"/>
        </w:rPr>
        <w:t xml:space="preserve"> </w:t>
      </w:r>
      <w:r w:rsidRPr="000424DF">
        <w:rPr>
          <w:rFonts w:ascii="Times New Roman" w:hAnsi="Times New Roman" w:cs="Times New Roman"/>
          <w:color w:val="000000" w:themeColor="text1"/>
          <w:spacing w:val="2"/>
          <w:sz w:val="28"/>
          <w:szCs w:val="28"/>
          <w:shd w:val="clear" w:color="auto" w:fill="FFFFFF"/>
        </w:rPr>
        <w:t xml:space="preserve">Distribution </w:t>
      </w:r>
      <w:proofErr w:type="spellStart"/>
      <w:r w:rsidRPr="000424DF">
        <w:rPr>
          <w:rFonts w:ascii="Times New Roman" w:hAnsi="Times New Roman" w:cs="Times New Roman"/>
          <w:color w:val="000000" w:themeColor="text1"/>
          <w:spacing w:val="2"/>
          <w:sz w:val="28"/>
          <w:szCs w:val="28"/>
          <w:shd w:val="clear" w:color="auto" w:fill="FFFFFF"/>
        </w:rPr>
        <w:t>Center</w:t>
      </w:r>
      <w:proofErr w:type="spellEnd"/>
      <w:r w:rsidRPr="000424DF">
        <w:rPr>
          <w:rFonts w:ascii="Times New Roman" w:hAnsi="Times New Roman" w:cs="Times New Roman"/>
          <w:color w:val="000000" w:themeColor="text1"/>
          <w:spacing w:val="2"/>
          <w:sz w:val="28"/>
          <w:szCs w:val="28"/>
          <w:shd w:val="clear" w:color="auto" w:fill="FFFFFF"/>
        </w:rPr>
        <w:t xml:space="preserve"> (KDC). Each user and service on the network is a</w:t>
      </w:r>
      <w:r w:rsidR="002601A0">
        <w:rPr>
          <w:rFonts w:ascii="Times New Roman" w:hAnsi="Times New Roman" w:cs="Times New Roman"/>
          <w:color w:val="000000" w:themeColor="text1"/>
          <w:spacing w:val="2"/>
          <w:sz w:val="28"/>
          <w:szCs w:val="28"/>
          <w:shd w:val="clear" w:color="auto" w:fill="FFFFFF"/>
        </w:rPr>
        <w:t xml:space="preserve"> </w:t>
      </w:r>
      <w:r w:rsidRPr="000424DF">
        <w:rPr>
          <w:rFonts w:ascii="Times New Roman" w:hAnsi="Times New Roman" w:cs="Times New Roman"/>
          <w:color w:val="000000" w:themeColor="text1"/>
          <w:spacing w:val="2"/>
          <w:sz w:val="28"/>
          <w:szCs w:val="28"/>
          <w:shd w:val="clear" w:color="auto" w:fill="FFFFFF"/>
        </w:rPr>
        <w:t>principal.</w:t>
      </w:r>
    </w:p>
    <w:p w14:paraId="337B0A36" w14:textId="77777777" w:rsidR="008256C2" w:rsidRPr="000424DF" w:rsidRDefault="008256C2" w:rsidP="008256C2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textAlignment w:val="baseline"/>
        <w:rPr>
          <w:color w:val="000000" w:themeColor="text1"/>
          <w:spacing w:val="2"/>
          <w:sz w:val="28"/>
          <w:szCs w:val="28"/>
        </w:rPr>
      </w:pPr>
      <w:r w:rsidRPr="000424DF">
        <w:rPr>
          <w:color w:val="000000" w:themeColor="text1"/>
          <w:spacing w:val="2"/>
          <w:sz w:val="28"/>
          <w:szCs w:val="28"/>
        </w:rPr>
        <w:t>The main components of Kerberos are:</w:t>
      </w:r>
    </w:p>
    <w:p w14:paraId="00D41535" w14:textId="77777777" w:rsidR="008256C2" w:rsidRPr="008256C2" w:rsidRDefault="008256C2" w:rsidP="00E17B7A">
      <w:pPr>
        <w:numPr>
          <w:ilvl w:val="1"/>
          <w:numId w:val="4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  <w:spacing w:val="2"/>
          <w:sz w:val="28"/>
          <w:szCs w:val="28"/>
          <w:lang w:eastAsia="en-IN"/>
        </w:rPr>
      </w:pPr>
      <w:r w:rsidRPr="008256C2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sz w:val="28"/>
          <w:szCs w:val="28"/>
          <w:bdr w:val="none" w:sz="0" w:space="0" w:color="auto" w:frame="1"/>
          <w:lang w:eastAsia="en-IN"/>
        </w:rPr>
        <w:t>Authentication Server (AS):</w:t>
      </w:r>
      <w:r w:rsidRPr="008256C2">
        <w:rPr>
          <w:rFonts w:ascii="Times New Roman" w:eastAsia="Times New Roman" w:hAnsi="Times New Roman" w:cs="Times New Roman"/>
          <w:color w:val="000000" w:themeColor="text1"/>
          <w:spacing w:val="2"/>
          <w:sz w:val="28"/>
          <w:szCs w:val="28"/>
          <w:lang w:eastAsia="en-IN"/>
        </w:rPr>
        <w:br/>
        <w:t>The Authentication Server performs the initial authentication and ticket for Ticket Granting Service.</w:t>
      </w:r>
    </w:p>
    <w:p w14:paraId="633E34CB" w14:textId="77777777" w:rsidR="008256C2" w:rsidRPr="008256C2" w:rsidRDefault="008256C2" w:rsidP="00E17B7A">
      <w:pPr>
        <w:numPr>
          <w:ilvl w:val="1"/>
          <w:numId w:val="4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  <w:spacing w:val="2"/>
          <w:sz w:val="28"/>
          <w:szCs w:val="28"/>
          <w:lang w:eastAsia="en-IN"/>
        </w:rPr>
      </w:pPr>
      <w:r w:rsidRPr="008256C2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sz w:val="28"/>
          <w:szCs w:val="28"/>
          <w:bdr w:val="none" w:sz="0" w:space="0" w:color="auto" w:frame="1"/>
          <w:lang w:eastAsia="en-IN"/>
        </w:rPr>
        <w:t>Database:</w:t>
      </w:r>
      <w:r w:rsidRPr="008256C2">
        <w:rPr>
          <w:rFonts w:ascii="Times New Roman" w:eastAsia="Times New Roman" w:hAnsi="Times New Roman" w:cs="Times New Roman"/>
          <w:color w:val="000000" w:themeColor="text1"/>
          <w:spacing w:val="2"/>
          <w:sz w:val="28"/>
          <w:szCs w:val="28"/>
          <w:lang w:eastAsia="en-IN"/>
        </w:rPr>
        <w:br/>
        <w:t>The Authentication Server verifies access rights of users in database.</w:t>
      </w:r>
    </w:p>
    <w:p w14:paraId="647C45D5" w14:textId="77777777" w:rsidR="008256C2" w:rsidRPr="008256C2" w:rsidRDefault="008256C2" w:rsidP="00E17B7A">
      <w:pPr>
        <w:numPr>
          <w:ilvl w:val="1"/>
          <w:numId w:val="4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 w:themeColor="text1"/>
          <w:spacing w:val="2"/>
          <w:sz w:val="28"/>
          <w:szCs w:val="28"/>
          <w:lang w:eastAsia="en-IN"/>
        </w:rPr>
      </w:pPr>
      <w:r w:rsidRPr="008256C2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sz w:val="28"/>
          <w:szCs w:val="28"/>
          <w:bdr w:val="none" w:sz="0" w:space="0" w:color="auto" w:frame="1"/>
          <w:lang w:eastAsia="en-IN"/>
        </w:rPr>
        <w:t>Ticket Granting Server (TGS):</w:t>
      </w:r>
      <w:r w:rsidRPr="008256C2">
        <w:rPr>
          <w:rFonts w:ascii="Times New Roman" w:eastAsia="Times New Roman" w:hAnsi="Times New Roman" w:cs="Times New Roman"/>
          <w:color w:val="000000" w:themeColor="text1"/>
          <w:spacing w:val="2"/>
          <w:sz w:val="28"/>
          <w:szCs w:val="28"/>
          <w:lang w:eastAsia="en-IN"/>
        </w:rPr>
        <w:br/>
        <w:t>The Ticket Granting Server issues the ticket for the Server</w:t>
      </w:r>
    </w:p>
    <w:p w14:paraId="23BDB0B8" w14:textId="159F0E69" w:rsidR="002B4CCE" w:rsidRPr="000424DF" w:rsidRDefault="002B4CCE" w:rsidP="000424DF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11F8840D" w14:textId="4CF62F0A" w:rsidR="000424DF" w:rsidRDefault="000424DF" w:rsidP="000424DF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0424DF">
        <w:rPr>
          <w:rFonts w:ascii="Times New Roman" w:hAnsi="Times New Roman" w:cs="Times New Roman"/>
          <w:noProof/>
          <w:color w:val="000000" w:themeColor="text1"/>
          <w:sz w:val="28"/>
          <w:szCs w:val="28"/>
          <w:lang w:val="en-US"/>
        </w:rPr>
        <w:drawing>
          <wp:inline distT="0" distB="0" distL="0" distR="0" wp14:anchorId="6EDB3554" wp14:editId="3CD96EDB">
            <wp:extent cx="5731510" cy="382079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7789D" w14:textId="0C562481" w:rsidR="000424DF" w:rsidRPr="000424DF" w:rsidRDefault="000424DF" w:rsidP="000424D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0424DF">
        <w:rPr>
          <w:rFonts w:ascii="Times New Roman" w:hAnsi="Times New Roman" w:cs="Times New Roman"/>
          <w:sz w:val="28"/>
          <w:szCs w:val="28"/>
        </w:rPr>
        <w:t>provides centralised private-key third-party authentication in a distributed network</w:t>
      </w:r>
    </w:p>
    <w:p w14:paraId="5FC3185E" w14:textId="372478D4" w:rsidR="000424DF" w:rsidRPr="000424DF" w:rsidRDefault="000424DF" w:rsidP="000424D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0424DF">
        <w:rPr>
          <w:rFonts w:ascii="Times New Roman" w:hAnsi="Times New Roman" w:cs="Times New Roman"/>
          <w:sz w:val="28"/>
          <w:szCs w:val="28"/>
        </w:rPr>
        <w:t>two versions in use: 4 &amp; 5</w:t>
      </w:r>
    </w:p>
    <w:p w14:paraId="0D3C344F" w14:textId="59AF85A0" w:rsidR="000424DF" w:rsidRPr="000424DF" w:rsidRDefault="000424DF" w:rsidP="000424D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3DA63D8A" w14:textId="77777777" w:rsidR="000424DF" w:rsidRPr="000424DF" w:rsidRDefault="000424DF" w:rsidP="000424D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34B27E1C" w14:textId="4951D9A0" w:rsidR="000424DF" w:rsidRPr="000424DF" w:rsidRDefault="00A014A3" w:rsidP="000424D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I</w:t>
      </w:r>
      <w:r w:rsidR="000424DF" w:rsidRPr="000424DF">
        <w:rPr>
          <w:rFonts w:ascii="Times New Roman" w:hAnsi="Times New Roman" w:cs="Times New Roman"/>
          <w:sz w:val="28"/>
          <w:szCs w:val="28"/>
        </w:rPr>
        <w:t>ts first report identified requirements as:</w:t>
      </w:r>
    </w:p>
    <w:p w14:paraId="457EC29D" w14:textId="77777777" w:rsidR="000424DF" w:rsidRPr="000424DF" w:rsidRDefault="000424DF" w:rsidP="000424D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0424DF">
        <w:rPr>
          <w:rFonts w:ascii="Times New Roman" w:hAnsi="Times New Roman" w:cs="Times New Roman"/>
          <w:sz w:val="28"/>
          <w:szCs w:val="28"/>
        </w:rPr>
        <w:t>secure</w:t>
      </w:r>
    </w:p>
    <w:p w14:paraId="49F4C655" w14:textId="77777777" w:rsidR="000424DF" w:rsidRPr="000424DF" w:rsidRDefault="000424DF" w:rsidP="000424D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0424DF">
        <w:rPr>
          <w:rFonts w:ascii="Times New Roman" w:hAnsi="Times New Roman" w:cs="Times New Roman"/>
          <w:sz w:val="28"/>
          <w:szCs w:val="28"/>
        </w:rPr>
        <w:t>reliable</w:t>
      </w:r>
    </w:p>
    <w:p w14:paraId="57822724" w14:textId="77777777" w:rsidR="000424DF" w:rsidRPr="000424DF" w:rsidRDefault="000424DF" w:rsidP="000424D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0424DF">
        <w:rPr>
          <w:rFonts w:ascii="Times New Roman" w:hAnsi="Times New Roman" w:cs="Times New Roman"/>
          <w:sz w:val="28"/>
          <w:szCs w:val="28"/>
        </w:rPr>
        <w:t>transparent</w:t>
      </w:r>
    </w:p>
    <w:p w14:paraId="678B7A83" w14:textId="2D93BEFC" w:rsidR="000424DF" w:rsidRPr="000424DF" w:rsidRDefault="000424DF" w:rsidP="000424D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0424DF">
        <w:rPr>
          <w:rFonts w:ascii="Times New Roman" w:hAnsi="Times New Roman" w:cs="Times New Roman"/>
          <w:sz w:val="28"/>
          <w:szCs w:val="28"/>
        </w:rPr>
        <w:t>scalable</w:t>
      </w:r>
    </w:p>
    <w:p w14:paraId="0746DAB7" w14:textId="77777777" w:rsidR="000424DF" w:rsidRPr="000424DF" w:rsidRDefault="000424DF" w:rsidP="000424D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0424DF">
        <w:rPr>
          <w:rFonts w:ascii="Times New Roman" w:hAnsi="Times New Roman" w:cs="Times New Roman"/>
          <w:sz w:val="28"/>
          <w:szCs w:val="28"/>
        </w:rPr>
        <w:t>obtain ticket granting ticket from AS</w:t>
      </w:r>
    </w:p>
    <w:p w14:paraId="699AB294" w14:textId="77777777" w:rsidR="000424DF" w:rsidRPr="000424DF" w:rsidRDefault="000424DF" w:rsidP="000424DF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0424DF">
        <w:rPr>
          <w:rFonts w:ascii="Times New Roman" w:hAnsi="Times New Roman" w:cs="Times New Roman"/>
          <w:sz w:val="28"/>
          <w:szCs w:val="28"/>
        </w:rPr>
        <w:t xml:space="preserve">once per session </w:t>
      </w:r>
    </w:p>
    <w:p w14:paraId="3939D681" w14:textId="391F3B42" w:rsidR="000424DF" w:rsidRPr="000424DF" w:rsidRDefault="000424DF" w:rsidP="000424D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0424DF">
        <w:rPr>
          <w:rFonts w:ascii="Times New Roman" w:hAnsi="Times New Roman" w:cs="Times New Roman"/>
          <w:sz w:val="28"/>
          <w:szCs w:val="28"/>
        </w:rPr>
        <w:t xml:space="preserve">obtain service granting ticket from TGT </w:t>
      </w:r>
    </w:p>
    <w:p w14:paraId="06FF937B" w14:textId="77777777" w:rsidR="000424DF" w:rsidRPr="000424DF" w:rsidRDefault="000424DF" w:rsidP="000424DF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0424DF">
        <w:rPr>
          <w:rFonts w:ascii="Times New Roman" w:hAnsi="Times New Roman" w:cs="Times New Roman"/>
          <w:sz w:val="28"/>
          <w:szCs w:val="28"/>
        </w:rPr>
        <w:t xml:space="preserve">for each distinct service required </w:t>
      </w:r>
    </w:p>
    <w:p w14:paraId="1BB2E59B" w14:textId="74C7EAA6" w:rsidR="000424DF" w:rsidRPr="000424DF" w:rsidRDefault="000424DF" w:rsidP="000424D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0424DF">
        <w:rPr>
          <w:rFonts w:ascii="Times New Roman" w:hAnsi="Times New Roman" w:cs="Times New Roman"/>
          <w:sz w:val="28"/>
          <w:szCs w:val="28"/>
        </w:rPr>
        <w:t>client/server exchange to obtain service</w:t>
      </w:r>
    </w:p>
    <w:p w14:paraId="181299F3" w14:textId="4132DEEA" w:rsidR="000424DF" w:rsidRPr="008E58B4" w:rsidRDefault="000424DF" w:rsidP="000424DF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0424DF">
        <w:rPr>
          <w:rFonts w:ascii="Times New Roman" w:hAnsi="Times New Roman" w:cs="Times New Roman"/>
          <w:sz w:val="28"/>
          <w:szCs w:val="28"/>
        </w:rPr>
        <w:t>on every service request</w:t>
      </w:r>
    </w:p>
    <w:p w14:paraId="579E8B14" w14:textId="37847149" w:rsidR="008E58B4" w:rsidRDefault="008E58B4" w:rsidP="008E58B4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6EFAD6E8" w14:textId="281376DF" w:rsidR="008E58B4" w:rsidRDefault="008E58B4" w:rsidP="008E58B4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0DC414C5" w14:textId="365D6F2E" w:rsidR="008E58B4" w:rsidRDefault="008E58B4" w:rsidP="008E58B4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397F1898" w14:textId="5BDF53BD" w:rsidR="008E58B4" w:rsidRDefault="008E58B4" w:rsidP="008E58B4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219C4F4E" w14:textId="049B2E6B" w:rsidR="008E58B4" w:rsidRDefault="008E58B4" w:rsidP="008E58B4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5050727F" w14:textId="394551BF" w:rsidR="008E58B4" w:rsidRDefault="008E58B4" w:rsidP="008E58B4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335DDD89" w14:textId="33089FBF" w:rsidR="008E58B4" w:rsidRDefault="008E58B4" w:rsidP="008E58B4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6CE52718" w14:textId="2E19B337" w:rsidR="008E58B4" w:rsidRDefault="008E58B4" w:rsidP="008E58B4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2AFD033F" w14:textId="47725F8D" w:rsidR="008E58B4" w:rsidRDefault="008E58B4" w:rsidP="008E58B4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09C891FF" w14:textId="6E959B15" w:rsidR="008E58B4" w:rsidRDefault="008E58B4" w:rsidP="008E58B4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7C6B5E59" w14:textId="3E0F87ED" w:rsidR="008E58B4" w:rsidRDefault="008E58B4" w:rsidP="008E58B4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74DE51DB" w14:textId="0FF738B2" w:rsidR="008E58B4" w:rsidRDefault="008E58B4" w:rsidP="008E58B4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1A46BB24" w14:textId="26860994" w:rsidR="008E58B4" w:rsidRDefault="008E58B4" w:rsidP="008E58B4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7F2A40C3" w14:textId="13037C6B" w:rsidR="008E58B4" w:rsidRDefault="008E58B4" w:rsidP="008E58B4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07C8C6DA" w14:textId="3C815297" w:rsidR="008E58B4" w:rsidRDefault="008E58B4" w:rsidP="008E58B4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484A49F0" w14:textId="65036948" w:rsidR="008E58B4" w:rsidRDefault="008E58B4" w:rsidP="008E58B4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4EEADAFA" w14:textId="22DF9146" w:rsidR="008E58B4" w:rsidRDefault="008E58B4" w:rsidP="008E58B4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75D4E5D8" w14:textId="03829140" w:rsidR="008E58B4" w:rsidRDefault="008E58B4" w:rsidP="008E58B4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430AE871" w14:textId="148406A1" w:rsidR="008E58B4" w:rsidRDefault="008E58B4" w:rsidP="008E58B4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27FEFE38" w14:textId="2333E7B5" w:rsidR="008E58B4" w:rsidRPr="008E58B4" w:rsidRDefault="008E58B4" w:rsidP="008E58B4">
      <w:pPr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n-US"/>
        </w:rPr>
      </w:pPr>
      <w:r w:rsidRPr="008E58B4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n-US"/>
        </w:rPr>
        <w:lastRenderedPageBreak/>
        <w:t>X.509 CERTIFICATES</w:t>
      </w:r>
    </w:p>
    <w:p w14:paraId="194CDBFB" w14:textId="6B34CCB4" w:rsidR="008E58B4" w:rsidRDefault="008E58B4" w:rsidP="008E58B4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8E58B4">
        <w:rPr>
          <w:rFonts w:ascii="Times New Roman" w:hAnsi="Times New Roman" w:cs="Times New Roman"/>
          <w:noProof/>
          <w:color w:val="000000" w:themeColor="text1"/>
          <w:sz w:val="28"/>
          <w:szCs w:val="28"/>
          <w:lang w:val="en-US"/>
        </w:rPr>
        <w:drawing>
          <wp:inline distT="0" distB="0" distL="0" distR="0" wp14:anchorId="43D35C89" wp14:editId="5D50435A">
            <wp:extent cx="5731510" cy="3177540"/>
            <wp:effectExtent l="0" t="0" r="254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1E97B" w14:textId="7315E2F1" w:rsidR="00CA618D" w:rsidRPr="00BB2928" w:rsidRDefault="00CA618D" w:rsidP="00BB292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BB2928">
        <w:rPr>
          <w:rFonts w:ascii="Times New Roman" w:hAnsi="Times New Roman" w:cs="Times New Roman"/>
          <w:sz w:val="28"/>
          <w:szCs w:val="28"/>
        </w:rPr>
        <w:t>issued by a Certification Authority (CA), containing:</w:t>
      </w:r>
    </w:p>
    <w:p w14:paraId="1949DD8F" w14:textId="77777777" w:rsidR="00CA618D" w:rsidRPr="00BB2928" w:rsidRDefault="00CA618D" w:rsidP="00BB292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BB2928">
        <w:rPr>
          <w:rFonts w:ascii="Times New Roman" w:hAnsi="Times New Roman" w:cs="Times New Roman"/>
          <w:sz w:val="28"/>
          <w:szCs w:val="28"/>
        </w:rPr>
        <w:t>version (1, 2, or 3)</w:t>
      </w:r>
    </w:p>
    <w:p w14:paraId="38199F02" w14:textId="77777777" w:rsidR="00CA618D" w:rsidRPr="00BB2928" w:rsidRDefault="00CA618D" w:rsidP="00BB292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BB2928">
        <w:rPr>
          <w:rFonts w:ascii="Times New Roman" w:hAnsi="Times New Roman" w:cs="Times New Roman"/>
          <w:sz w:val="28"/>
          <w:szCs w:val="28"/>
        </w:rPr>
        <w:t>serial number (unique within CA) identifying certificate</w:t>
      </w:r>
    </w:p>
    <w:p w14:paraId="6EE0141F" w14:textId="77777777" w:rsidR="00CA618D" w:rsidRPr="00BB2928" w:rsidRDefault="00CA618D" w:rsidP="00BB292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BB2928">
        <w:rPr>
          <w:rFonts w:ascii="Times New Roman" w:hAnsi="Times New Roman" w:cs="Times New Roman"/>
          <w:sz w:val="28"/>
          <w:szCs w:val="28"/>
        </w:rPr>
        <w:t>signature algorithm identifier</w:t>
      </w:r>
    </w:p>
    <w:p w14:paraId="0D386421" w14:textId="77777777" w:rsidR="00CA618D" w:rsidRPr="00BB2928" w:rsidRDefault="00CA618D" w:rsidP="00BB292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BB2928">
        <w:rPr>
          <w:rFonts w:ascii="Times New Roman" w:hAnsi="Times New Roman" w:cs="Times New Roman"/>
          <w:sz w:val="28"/>
          <w:szCs w:val="28"/>
        </w:rPr>
        <w:t>issuer X.500 name (CA)</w:t>
      </w:r>
    </w:p>
    <w:p w14:paraId="4129D95B" w14:textId="77777777" w:rsidR="00CA618D" w:rsidRPr="00BB2928" w:rsidRDefault="00CA618D" w:rsidP="00BB292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BB2928">
        <w:rPr>
          <w:rFonts w:ascii="Times New Roman" w:hAnsi="Times New Roman" w:cs="Times New Roman"/>
          <w:sz w:val="28"/>
          <w:szCs w:val="28"/>
        </w:rPr>
        <w:t>period of validity (from - to dates)</w:t>
      </w:r>
    </w:p>
    <w:p w14:paraId="4E5D700F" w14:textId="77777777" w:rsidR="00CA618D" w:rsidRPr="00BB2928" w:rsidRDefault="00CA618D" w:rsidP="00BB292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BB2928">
        <w:rPr>
          <w:rFonts w:ascii="Times New Roman" w:hAnsi="Times New Roman" w:cs="Times New Roman"/>
          <w:sz w:val="28"/>
          <w:szCs w:val="28"/>
        </w:rPr>
        <w:t>subject X.500 name (name of owner)</w:t>
      </w:r>
    </w:p>
    <w:p w14:paraId="79A35E58" w14:textId="77777777" w:rsidR="00CA618D" w:rsidRPr="00BB2928" w:rsidRDefault="00CA618D" w:rsidP="00BB292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BB2928">
        <w:rPr>
          <w:rFonts w:ascii="Times New Roman" w:hAnsi="Times New Roman" w:cs="Times New Roman"/>
          <w:sz w:val="28"/>
          <w:szCs w:val="28"/>
        </w:rPr>
        <w:t>subject public-key info (algorithm, parameters, key)</w:t>
      </w:r>
    </w:p>
    <w:p w14:paraId="1FD5657C" w14:textId="77777777" w:rsidR="00CA618D" w:rsidRPr="00BB2928" w:rsidRDefault="00CA618D" w:rsidP="00BB292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BB2928">
        <w:rPr>
          <w:rFonts w:ascii="Times New Roman" w:hAnsi="Times New Roman" w:cs="Times New Roman"/>
          <w:sz w:val="28"/>
          <w:szCs w:val="28"/>
        </w:rPr>
        <w:t>issuer unique identifier (v2+)</w:t>
      </w:r>
    </w:p>
    <w:p w14:paraId="337CC239" w14:textId="77777777" w:rsidR="00CA618D" w:rsidRPr="00BB2928" w:rsidRDefault="00CA618D" w:rsidP="00BB292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BB2928">
        <w:rPr>
          <w:rFonts w:ascii="Times New Roman" w:hAnsi="Times New Roman" w:cs="Times New Roman"/>
          <w:sz w:val="28"/>
          <w:szCs w:val="28"/>
        </w:rPr>
        <w:t>subject unique identifier (v2+)</w:t>
      </w:r>
    </w:p>
    <w:p w14:paraId="2E2849ED" w14:textId="77777777" w:rsidR="00CA618D" w:rsidRPr="00BB2928" w:rsidRDefault="00CA618D" w:rsidP="00BB292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BB2928">
        <w:rPr>
          <w:rFonts w:ascii="Times New Roman" w:hAnsi="Times New Roman" w:cs="Times New Roman"/>
          <w:sz w:val="28"/>
          <w:szCs w:val="28"/>
        </w:rPr>
        <w:t>extension fields (v3)</w:t>
      </w:r>
    </w:p>
    <w:p w14:paraId="639DFCA4" w14:textId="7FDD8DE3" w:rsidR="008E58B4" w:rsidRPr="00C27D23" w:rsidRDefault="00CA618D" w:rsidP="00BB292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BB2928">
        <w:rPr>
          <w:rFonts w:ascii="Times New Roman" w:hAnsi="Times New Roman" w:cs="Times New Roman"/>
          <w:sz w:val="28"/>
          <w:szCs w:val="28"/>
        </w:rPr>
        <w:t>signature (of hash of all fields in certificate)</w:t>
      </w:r>
    </w:p>
    <w:p w14:paraId="71993D11" w14:textId="508BE252" w:rsidR="00C27D23" w:rsidRDefault="00C27D23" w:rsidP="00C27D23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217640DA" w14:textId="50A2B599" w:rsidR="002F2077" w:rsidRDefault="002F2077" w:rsidP="00C27D23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0D1D9696" w14:textId="4326B077" w:rsidR="002F2077" w:rsidRDefault="002F2077" w:rsidP="00C27D23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3E4C9302" w14:textId="1AB07C09" w:rsidR="002F2077" w:rsidRDefault="002F2077" w:rsidP="00C27D23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7F93239B" w14:textId="4AC9F64E" w:rsidR="002F2077" w:rsidRDefault="002F2077" w:rsidP="00C27D23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40FAF80F" w14:textId="770B3C99" w:rsidR="002F2077" w:rsidRDefault="002F2077" w:rsidP="00C27D23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0520C208" w14:textId="54C0578A" w:rsidR="002F2077" w:rsidRDefault="002F2077" w:rsidP="00C27D23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7CC214BB" w14:textId="4986C961" w:rsidR="002F2077" w:rsidRDefault="002F2077" w:rsidP="00C27D23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47D29289" w14:textId="0F12582A" w:rsidR="002F2077" w:rsidRPr="002F2077" w:rsidRDefault="002F2077" w:rsidP="002F207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F2077">
        <w:rPr>
          <w:rFonts w:ascii="Times New Roman" w:hAnsi="Times New Roman" w:cs="Times New Roman"/>
          <w:b/>
          <w:bCs/>
          <w:sz w:val="32"/>
          <w:szCs w:val="32"/>
        </w:rPr>
        <w:lastRenderedPageBreak/>
        <w:t>Email security</w:t>
      </w:r>
    </w:p>
    <w:p w14:paraId="45F9A589" w14:textId="77777777" w:rsidR="002F2077" w:rsidRPr="002F2077" w:rsidRDefault="002F2077" w:rsidP="002F20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2F2077">
        <w:rPr>
          <w:rFonts w:ascii="Times New Roman" w:hAnsi="Times New Roman" w:cs="Times New Roman"/>
          <w:sz w:val="28"/>
          <w:szCs w:val="28"/>
        </w:rPr>
        <w:t>email is one of the most widely used and regarded network services</w:t>
      </w:r>
    </w:p>
    <w:p w14:paraId="0C211089" w14:textId="77777777" w:rsidR="002F2077" w:rsidRPr="002F2077" w:rsidRDefault="002F2077" w:rsidP="002F20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2F2077">
        <w:rPr>
          <w:rFonts w:ascii="Times New Roman" w:hAnsi="Times New Roman" w:cs="Times New Roman"/>
          <w:sz w:val="28"/>
          <w:szCs w:val="28"/>
        </w:rPr>
        <w:t>currently message contents are not secure</w:t>
      </w:r>
    </w:p>
    <w:p w14:paraId="2531A865" w14:textId="77777777" w:rsidR="002F2077" w:rsidRPr="002F2077" w:rsidRDefault="002F2077" w:rsidP="002F20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2F2077">
        <w:rPr>
          <w:rFonts w:ascii="Times New Roman" w:hAnsi="Times New Roman" w:cs="Times New Roman"/>
          <w:sz w:val="28"/>
          <w:szCs w:val="28"/>
        </w:rPr>
        <w:t>may be inspected either in transit</w:t>
      </w:r>
    </w:p>
    <w:p w14:paraId="444B2D80" w14:textId="718562F1" w:rsidR="002F2077" w:rsidRPr="002F2077" w:rsidRDefault="002F2077" w:rsidP="002F207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2F2077">
        <w:rPr>
          <w:rFonts w:ascii="Times New Roman" w:hAnsi="Times New Roman" w:cs="Times New Roman"/>
          <w:sz w:val="28"/>
          <w:szCs w:val="28"/>
        </w:rPr>
        <w:t xml:space="preserve">or by suitably privileged users on destination system </w:t>
      </w:r>
    </w:p>
    <w:p w14:paraId="52CF01C9" w14:textId="77777777" w:rsidR="002F2077" w:rsidRPr="002F2077" w:rsidRDefault="002F2077" w:rsidP="002F207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F2077">
        <w:rPr>
          <w:rFonts w:ascii="Times New Roman" w:hAnsi="Times New Roman" w:cs="Times New Roman"/>
          <w:b/>
          <w:bCs/>
          <w:sz w:val="32"/>
          <w:szCs w:val="32"/>
        </w:rPr>
        <w:t>Email Security Enhancements</w:t>
      </w:r>
    </w:p>
    <w:p w14:paraId="4BD9B652" w14:textId="77777777" w:rsidR="002F2077" w:rsidRPr="002F2077" w:rsidRDefault="002F2077" w:rsidP="002F20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2F2077">
        <w:rPr>
          <w:rFonts w:ascii="Times New Roman" w:hAnsi="Times New Roman" w:cs="Times New Roman"/>
          <w:sz w:val="28"/>
          <w:szCs w:val="28"/>
        </w:rPr>
        <w:t xml:space="preserve">confidentiality </w:t>
      </w:r>
    </w:p>
    <w:p w14:paraId="66070E40" w14:textId="77777777" w:rsidR="002F2077" w:rsidRPr="002F2077" w:rsidRDefault="002F2077" w:rsidP="002F207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2F2077">
        <w:rPr>
          <w:rFonts w:ascii="Times New Roman" w:hAnsi="Times New Roman" w:cs="Times New Roman"/>
          <w:sz w:val="28"/>
          <w:szCs w:val="28"/>
        </w:rPr>
        <w:t>protection from disclosure</w:t>
      </w:r>
    </w:p>
    <w:p w14:paraId="75481294" w14:textId="77777777" w:rsidR="002F2077" w:rsidRPr="002F2077" w:rsidRDefault="002F2077" w:rsidP="002F20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2F2077">
        <w:rPr>
          <w:rFonts w:ascii="Times New Roman" w:hAnsi="Times New Roman" w:cs="Times New Roman"/>
          <w:sz w:val="28"/>
          <w:szCs w:val="28"/>
        </w:rPr>
        <w:t xml:space="preserve">authentication </w:t>
      </w:r>
    </w:p>
    <w:p w14:paraId="0ECC3DCF" w14:textId="77777777" w:rsidR="002F2077" w:rsidRPr="002F2077" w:rsidRDefault="002F2077" w:rsidP="002F207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2F2077">
        <w:rPr>
          <w:rFonts w:ascii="Times New Roman" w:hAnsi="Times New Roman" w:cs="Times New Roman"/>
          <w:sz w:val="28"/>
          <w:szCs w:val="28"/>
        </w:rPr>
        <w:t>of sender of message</w:t>
      </w:r>
    </w:p>
    <w:p w14:paraId="446A2CC6" w14:textId="77777777" w:rsidR="002F2077" w:rsidRPr="002F2077" w:rsidRDefault="002F2077" w:rsidP="002F20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2F2077">
        <w:rPr>
          <w:rFonts w:ascii="Times New Roman" w:hAnsi="Times New Roman" w:cs="Times New Roman"/>
          <w:sz w:val="28"/>
          <w:szCs w:val="28"/>
        </w:rPr>
        <w:t>message integrity</w:t>
      </w:r>
    </w:p>
    <w:p w14:paraId="43C1C14D" w14:textId="77777777" w:rsidR="002F2077" w:rsidRPr="002F2077" w:rsidRDefault="002F2077" w:rsidP="002F207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2F2077">
        <w:rPr>
          <w:rFonts w:ascii="Times New Roman" w:hAnsi="Times New Roman" w:cs="Times New Roman"/>
          <w:sz w:val="28"/>
          <w:szCs w:val="28"/>
        </w:rPr>
        <w:t>protection from modification</w:t>
      </w:r>
    </w:p>
    <w:p w14:paraId="07C2BE03" w14:textId="77777777" w:rsidR="002F2077" w:rsidRPr="002F2077" w:rsidRDefault="002F2077" w:rsidP="002F20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2F2077">
        <w:rPr>
          <w:rFonts w:ascii="Times New Roman" w:hAnsi="Times New Roman" w:cs="Times New Roman"/>
          <w:sz w:val="28"/>
          <w:szCs w:val="28"/>
        </w:rPr>
        <w:t>non-repudiation of origin</w:t>
      </w:r>
    </w:p>
    <w:p w14:paraId="52E87663" w14:textId="66785B63" w:rsidR="002F2077" w:rsidRPr="00B66559" w:rsidRDefault="002F2077" w:rsidP="002F207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2F2077">
        <w:rPr>
          <w:rFonts w:ascii="Times New Roman" w:hAnsi="Times New Roman" w:cs="Times New Roman"/>
          <w:sz w:val="28"/>
          <w:szCs w:val="28"/>
        </w:rPr>
        <w:t>protection from denial by sender</w:t>
      </w:r>
    </w:p>
    <w:p w14:paraId="3256C600" w14:textId="50085356" w:rsidR="00B66559" w:rsidRDefault="00B66559" w:rsidP="00B66559">
      <w:pPr>
        <w:ind w:left="1080"/>
        <w:rPr>
          <w:rFonts w:ascii="Times New Roman" w:hAnsi="Times New Roman" w:cs="Times New Roman"/>
          <w:b/>
          <w:bCs/>
          <w:sz w:val="28"/>
          <w:szCs w:val="28"/>
        </w:rPr>
      </w:pPr>
    </w:p>
    <w:p w14:paraId="6A71F3D0" w14:textId="30A37025" w:rsidR="00B66559" w:rsidRDefault="00B66559" w:rsidP="00B66559">
      <w:pPr>
        <w:ind w:left="1080"/>
        <w:rPr>
          <w:rFonts w:ascii="Times New Roman" w:hAnsi="Times New Roman" w:cs="Times New Roman"/>
          <w:b/>
          <w:bCs/>
          <w:sz w:val="28"/>
          <w:szCs w:val="28"/>
        </w:rPr>
      </w:pPr>
    </w:p>
    <w:p w14:paraId="127FE298" w14:textId="052AB576" w:rsidR="00B66559" w:rsidRPr="002C2D12" w:rsidRDefault="00B66559" w:rsidP="002C2D1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C2D12">
        <w:rPr>
          <w:rFonts w:ascii="Times New Roman" w:hAnsi="Times New Roman" w:cs="Times New Roman"/>
          <w:b/>
          <w:bCs/>
          <w:sz w:val="32"/>
          <w:szCs w:val="32"/>
        </w:rPr>
        <w:t>MIME: Multipurpose Internet Mail Extension</w:t>
      </w:r>
    </w:p>
    <w:p w14:paraId="153BD594" w14:textId="77777777" w:rsidR="002C2D12" w:rsidRDefault="00B66559" w:rsidP="00B6655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2C2D12">
        <w:rPr>
          <w:rFonts w:ascii="Times New Roman" w:hAnsi="Times New Roman" w:cs="Times New Roman"/>
          <w:sz w:val="28"/>
          <w:szCs w:val="28"/>
        </w:rPr>
        <w:t>MIME is a standard which is proposed by Bell Communication in 1991 in order to expand the limited capabilities of email (Email can send messages only in NVT 7-bits ascii format).</w:t>
      </w:r>
    </w:p>
    <w:p w14:paraId="4B746ACC" w14:textId="620FDA70" w:rsidR="00B66559" w:rsidRPr="002C2D12" w:rsidRDefault="00B66559" w:rsidP="002C2D12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2C2D12">
        <w:rPr>
          <w:rFonts w:ascii="Times New Roman" w:hAnsi="Times New Roman" w:cs="Times New Roman"/>
          <w:sz w:val="28"/>
          <w:szCs w:val="28"/>
        </w:rPr>
        <w:t>Email has simple structure.</w:t>
      </w:r>
    </w:p>
    <w:p w14:paraId="6DC1BBFB" w14:textId="77777777" w:rsidR="002C2D12" w:rsidRDefault="00B66559" w:rsidP="00B6655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2C2D12">
        <w:rPr>
          <w:rFonts w:ascii="Times New Roman" w:hAnsi="Times New Roman" w:cs="Times New Roman"/>
          <w:sz w:val="28"/>
          <w:szCs w:val="28"/>
        </w:rPr>
        <w:t>In short, MIME is a supplementary protocol / or a add on which allows non-ascii data to be sent through email (via SMTP).</w:t>
      </w:r>
    </w:p>
    <w:p w14:paraId="60B64AC9" w14:textId="77777777" w:rsidR="002C2D12" w:rsidRDefault="00B66559" w:rsidP="002C2D12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2C2D12">
        <w:rPr>
          <w:rFonts w:ascii="Times New Roman" w:hAnsi="Times New Roman" w:cs="Times New Roman"/>
          <w:sz w:val="28"/>
          <w:szCs w:val="28"/>
        </w:rPr>
        <w:t>It allows users to exchange different kinds of data files on internet like audio, video, images, etc.</w:t>
      </w:r>
    </w:p>
    <w:p w14:paraId="7AC25997" w14:textId="77777777" w:rsidR="002C2D12" w:rsidRDefault="00B66559" w:rsidP="002C2D12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2C2D12">
        <w:rPr>
          <w:rFonts w:ascii="Times New Roman" w:hAnsi="Times New Roman" w:cs="Times New Roman"/>
          <w:sz w:val="28"/>
          <w:szCs w:val="28"/>
        </w:rPr>
        <w:t>MIME is an extension to the internet email protocol</w:t>
      </w:r>
    </w:p>
    <w:p w14:paraId="3A36EF2A" w14:textId="1B6AB847" w:rsidR="002C2D12" w:rsidRDefault="00B66559" w:rsidP="00B6655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2C2D12">
        <w:rPr>
          <w:rFonts w:ascii="Times New Roman" w:hAnsi="Times New Roman" w:cs="Times New Roman"/>
          <w:sz w:val="28"/>
          <w:szCs w:val="28"/>
        </w:rPr>
        <w:t>Email Messages with MIME formatting are typically transmitted with standard protocols like SMTP, POP (Post Office Protocol) and IMAP</w:t>
      </w:r>
      <w:r w:rsidR="0053391E">
        <w:rPr>
          <w:rFonts w:ascii="Times New Roman" w:hAnsi="Times New Roman" w:cs="Times New Roman"/>
          <w:sz w:val="28"/>
          <w:szCs w:val="28"/>
        </w:rPr>
        <w:t xml:space="preserve"> </w:t>
      </w:r>
      <w:r w:rsidRPr="002C2D12">
        <w:rPr>
          <w:rFonts w:ascii="Times New Roman" w:hAnsi="Times New Roman" w:cs="Times New Roman"/>
          <w:sz w:val="28"/>
          <w:szCs w:val="28"/>
        </w:rPr>
        <w:t>(Internet Message Access Protocol).</w:t>
      </w:r>
    </w:p>
    <w:p w14:paraId="2A291E14" w14:textId="77777777" w:rsidR="002C2D12" w:rsidRDefault="00B66559" w:rsidP="00B6655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2C2D12">
        <w:rPr>
          <w:rFonts w:ascii="Times New Roman" w:hAnsi="Times New Roman" w:cs="Times New Roman"/>
          <w:sz w:val="28"/>
          <w:szCs w:val="28"/>
        </w:rPr>
        <w:t>Although MIME was designed mainly for SMTP, its content types are also important in communication protocols.</w:t>
      </w:r>
    </w:p>
    <w:p w14:paraId="59F83E03" w14:textId="43E7AEC9" w:rsidR="00B66559" w:rsidRPr="002C2D12" w:rsidRDefault="00B66559" w:rsidP="00B6655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2C2D12">
        <w:rPr>
          <w:rFonts w:ascii="Times New Roman" w:hAnsi="Times New Roman" w:cs="Times New Roman"/>
          <w:sz w:val="28"/>
          <w:szCs w:val="28"/>
        </w:rPr>
        <w:t>Ex: In http protocol for WWW, servers insert a MIME header field at the beginning of any web transmission.</w:t>
      </w:r>
    </w:p>
    <w:p w14:paraId="213BB3EB" w14:textId="77777777" w:rsidR="002C2D12" w:rsidRPr="002C2D12" w:rsidRDefault="00B66559" w:rsidP="002C2D12">
      <w:pPr>
        <w:shd w:val="clear" w:color="auto" w:fill="FFFFFF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8"/>
          <w:szCs w:val="28"/>
          <w:lang w:eastAsia="en-IN"/>
        </w:rPr>
      </w:pPr>
      <w:r w:rsidRPr="002C2D12">
        <w:rPr>
          <w:rFonts w:ascii="Times New Roman" w:eastAsia="Times New Roman" w:hAnsi="Times New Roman" w:cs="Times New Roman"/>
          <w:b/>
          <w:bCs/>
          <w:color w:val="273239"/>
          <w:spacing w:val="2"/>
          <w:sz w:val="28"/>
          <w:szCs w:val="28"/>
          <w:bdr w:val="none" w:sz="0" w:space="0" w:color="auto" w:frame="1"/>
          <w:lang w:eastAsia="en-IN"/>
        </w:rPr>
        <w:t>MIME Header:</w:t>
      </w:r>
      <w:r w:rsidRPr="002C2D12">
        <w:rPr>
          <w:rFonts w:ascii="Times New Roman" w:eastAsia="Times New Roman" w:hAnsi="Times New Roman" w:cs="Times New Roman"/>
          <w:color w:val="273239"/>
          <w:spacing w:val="2"/>
          <w:sz w:val="28"/>
          <w:szCs w:val="28"/>
          <w:lang w:eastAsia="en-IN"/>
        </w:rPr>
        <w:t> </w:t>
      </w:r>
    </w:p>
    <w:p w14:paraId="236FD794" w14:textId="0A72076E" w:rsidR="00B66559" w:rsidRPr="002C2D12" w:rsidRDefault="002C2D12" w:rsidP="002C2D12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8"/>
          <w:szCs w:val="28"/>
          <w:lang w:eastAsia="en-IN"/>
        </w:rPr>
      </w:pPr>
      <w:r>
        <w:rPr>
          <w:rFonts w:ascii="Times New Roman" w:eastAsia="Times New Roman" w:hAnsi="Times New Roman" w:cs="Times New Roman"/>
          <w:color w:val="273239"/>
          <w:spacing w:val="2"/>
          <w:sz w:val="28"/>
          <w:szCs w:val="28"/>
          <w:lang w:eastAsia="en-IN"/>
        </w:rPr>
        <w:t>I</w:t>
      </w:r>
      <w:r w:rsidR="00B66559" w:rsidRPr="002C2D12">
        <w:rPr>
          <w:rFonts w:ascii="Times New Roman" w:eastAsia="Times New Roman" w:hAnsi="Times New Roman" w:cs="Times New Roman"/>
          <w:color w:val="273239"/>
          <w:spacing w:val="2"/>
          <w:sz w:val="28"/>
          <w:szCs w:val="28"/>
          <w:lang w:eastAsia="en-IN"/>
        </w:rPr>
        <w:t>t is added to the original e-mail header section to define transformation. There are </w:t>
      </w:r>
      <w:r w:rsidR="00B66559" w:rsidRPr="002C2D12">
        <w:rPr>
          <w:rFonts w:ascii="Times New Roman" w:eastAsia="Times New Roman" w:hAnsi="Times New Roman" w:cs="Times New Roman"/>
          <w:i/>
          <w:iCs/>
          <w:color w:val="273239"/>
          <w:spacing w:val="2"/>
          <w:sz w:val="28"/>
          <w:szCs w:val="28"/>
          <w:bdr w:val="none" w:sz="0" w:space="0" w:color="auto" w:frame="1"/>
          <w:lang w:eastAsia="en-IN"/>
        </w:rPr>
        <w:t>five headers</w:t>
      </w:r>
      <w:r w:rsidR="00B66559" w:rsidRPr="002C2D12">
        <w:rPr>
          <w:rFonts w:ascii="Times New Roman" w:eastAsia="Times New Roman" w:hAnsi="Times New Roman" w:cs="Times New Roman"/>
          <w:color w:val="273239"/>
          <w:spacing w:val="2"/>
          <w:sz w:val="28"/>
          <w:szCs w:val="28"/>
          <w:lang w:eastAsia="en-IN"/>
        </w:rPr>
        <w:t> that we add to the original header:</w:t>
      </w:r>
    </w:p>
    <w:p w14:paraId="14ADFE1E" w14:textId="77777777" w:rsidR="00B66559" w:rsidRPr="002C2D12" w:rsidRDefault="00B66559" w:rsidP="00B66559">
      <w:pPr>
        <w:numPr>
          <w:ilvl w:val="0"/>
          <w:numId w:val="8"/>
        </w:numPr>
        <w:shd w:val="clear" w:color="auto" w:fill="FFFFFF"/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8"/>
          <w:szCs w:val="28"/>
          <w:lang w:eastAsia="en-IN"/>
        </w:rPr>
      </w:pPr>
      <w:r w:rsidRPr="002C2D12">
        <w:rPr>
          <w:rFonts w:ascii="Times New Roman" w:eastAsia="Times New Roman" w:hAnsi="Times New Roman" w:cs="Times New Roman"/>
          <w:b/>
          <w:bCs/>
          <w:color w:val="273239"/>
          <w:spacing w:val="2"/>
          <w:sz w:val="28"/>
          <w:szCs w:val="28"/>
          <w:bdr w:val="none" w:sz="0" w:space="0" w:color="auto" w:frame="1"/>
          <w:lang w:eastAsia="en-IN"/>
        </w:rPr>
        <w:lastRenderedPageBreak/>
        <w:t>MIME-Version –</w:t>
      </w:r>
      <w:r w:rsidRPr="002C2D12">
        <w:rPr>
          <w:rFonts w:ascii="Times New Roman" w:eastAsia="Times New Roman" w:hAnsi="Times New Roman" w:cs="Times New Roman"/>
          <w:color w:val="273239"/>
          <w:spacing w:val="2"/>
          <w:sz w:val="28"/>
          <w:szCs w:val="28"/>
          <w:lang w:eastAsia="en-IN"/>
        </w:rPr>
        <w:t> Defines the version of the MIME protocol. It must have the parameter </w:t>
      </w:r>
      <w:r w:rsidRPr="002C2D12">
        <w:rPr>
          <w:rFonts w:ascii="Times New Roman" w:eastAsia="Times New Roman" w:hAnsi="Times New Roman" w:cs="Times New Roman"/>
          <w:i/>
          <w:iCs/>
          <w:color w:val="273239"/>
          <w:spacing w:val="2"/>
          <w:sz w:val="28"/>
          <w:szCs w:val="28"/>
          <w:bdr w:val="none" w:sz="0" w:space="0" w:color="auto" w:frame="1"/>
          <w:lang w:eastAsia="en-IN"/>
        </w:rPr>
        <w:t>Value 1.0</w:t>
      </w:r>
      <w:r w:rsidRPr="002C2D12">
        <w:rPr>
          <w:rFonts w:ascii="Times New Roman" w:eastAsia="Times New Roman" w:hAnsi="Times New Roman" w:cs="Times New Roman"/>
          <w:color w:val="273239"/>
          <w:spacing w:val="2"/>
          <w:sz w:val="28"/>
          <w:szCs w:val="28"/>
          <w:lang w:eastAsia="en-IN"/>
        </w:rPr>
        <w:t>, which indicates that message is formatted using MIME.</w:t>
      </w:r>
    </w:p>
    <w:p w14:paraId="71FA84F6" w14:textId="77777777" w:rsidR="00B66559" w:rsidRPr="002C2D12" w:rsidRDefault="00B66559" w:rsidP="00B66559">
      <w:pPr>
        <w:numPr>
          <w:ilvl w:val="0"/>
          <w:numId w:val="8"/>
        </w:numPr>
        <w:shd w:val="clear" w:color="auto" w:fill="FFFFFF"/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8"/>
          <w:szCs w:val="28"/>
          <w:lang w:eastAsia="en-IN"/>
        </w:rPr>
      </w:pPr>
      <w:r w:rsidRPr="002C2D12">
        <w:rPr>
          <w:rFonts w:ascii="Times New Roman" w:eastAsia="Times New Roman" w:hAnsi="Times New Roman" w:cs="Times New Roman"/>
          <w:b/>
          <w:bCs/>
          <w:color w:val="273239"/>
          <w:spacing w:val="2"/>
          <w:sz w:val="28"/>
          <w:szCs w:val="28"/>
          <w:bdr w:val="none" w:sz="0" w:space="0" w:color="auto" w:frame="1"/>
          <w:lang w:eastAsia="en-IN"/>
        </w:rPr>
        <w:t>Content-Type – </w:t>
      </w:r>
      <w:r w:rsidRPr="002C2D12">
        <w:rPr>
          <w:rFonts w:ascii="Times New Roman" w:eastAsia="Times New Roman" w:hAnsi="Times New Roman" w:cs="Times New Roman"/>
          <w:color w:val="273239"/>
          <w:spacing w:val="2"/>
          <w:sz w:val="28"/>
          <w:szCs w:val="28"/>
          <w:lang w:eastAsia="en-IN"/>
        </w:rPr>
        <w:t>Type of data used in the body of the message. They are of different types like text data (plain, HTML), audio content, or video content.</w:t>
      </w:r>
    </w:p>
    <w:p w14:paraId="32CBB6D2" w14:textId="77777777" w:rsidR="00B66559" w:rsidRPr="002C2D12" w:rsidRDefault="00B66559" w:rsidP="00B66559">
      <w:pPr>
        <w:numPr>
          <w:ilvl w:val="0"/>
          <w:numId w:val="8"/>
        </w:numPr>
        <w:shd w:val="clear" w:color="auto" w:fill="FFFFFF"/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8"/>
          <w:szCs w:val="28"/>
          <w:lang w:eastAsia="en-IN"/>
        </w:rPr>
      </w:pPr>
      <w:r w:rsidRPr="002C2D12">
        <w:rPr>
          <w:rFonts w:ascii="Times New Roman" w:eastAsia="Times New Roman" w:hAnsi="Times New Roman" w:cs="Times New Roman"/>
          <w:b/>
          <w:bCs/>
          <w:color w:val="273239"/>
          <w:spacing w:val="2"/>
          <w:sz w:val="28"/>
          <w:szCs w:val="28"/>
          <w:bdr w:val="none" w:sz="0" w:space="0" w:color="auto" w:frame="1"/>
          <w:lang w:eastAsia="en-IN"/>
        </w:rPr>
        <w:t>Content-Type Encoding –</w:t>
      </w:r>
      <w:r w:rsidRPr="002C2D12">
        <w:rPr>
          <w:rFonts w:ascii="Times New Roman" w:eastAsia="Times New Roman" w:hAnsi="Times New Roman" w:cs="Times New Roman"/>
          <w:color w:val="273239"/>
          <w:spacing w:val="2"/>
          <w:sz w:val="28"/>
          <w:szCs w:val="28"/>
          <w:lang w:eastAsia="en-IN"/>
        </w:rPr>
        <w:t> It defines the method used for encoding the message. Like 7-bit encoding, 8-bit encoding, etc.</w:t>
      </w:r>
    </w:p>
    <w:p w14:paraId="4C316E08" w14:textId="77777777" w:rsidR="00B66559" w:rsidRPr="002C2D12" w:rsidRDefault="00B66559" w:rsidP="00B66559">
      <w:pPr>
        <w:numPr>
          <w:ilvl w:val="0"/>
          <w:numId w:val="8"/>
        </w:numPr>
        <w:shd w:val="clear" w:color="auto" w:fill="FFFFFF"/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8"/>
          <w:szCs w:val="28"/>
          <w:lang w:eastAsia="en-IN"/>
        </w:rPr>
      </w:pPr>
      <w:r w:rsidRPr="002C2D12">
        <w:rPr>
          <w:rFonts w:ascii="Times New Roman" w:eastAsia="Times New Roman" w:hAnsi="Times New Roman" w:cs="Times New Roman"/>
          <w:b/>
          <w:bCs/>
          <w:color w:val="273239"/>
          <w:spacing w:val="2"/>
          <w:sz w:val="28"/>
          <w:szCs w:val="28"/>
          <w:bdr w:val="none" w:sz="0" w:space="0" w:color="auto" w:frame="1"/>
          <w:lang w:eastAsia="en-IN"/>
        </w:rPr>
        <w:t>Content Id –</w:t>
      </w:r>
      <w:r w:rsidRPr="002C2D12">
        <w:rPr>
          <w:rFonts w:ascii="Times New Roman" w:eastAsia="Times New Roman" w:hAnsi="Times New Roman" w:cs="Times New Roman"/>
          <w:color w:val="273239"/>
          <w:spacing w:val="2"/>
          <w:sz w:val="28"/>
          <w:szCs w:val="28"/>
          <w:lang w:eastAsia="en-IN"/>
        </w:rPr>
        <w:t> It is used for uniquely identifying the message.</w:t>
      </w:r>
    </w:p>
    <w:p w14:paraId="1F56F749" w14:textId="77777777" w:rsidR="00B66559" w:rsidRPr="002C2D12" w:rsidRDefault="00B66559" w:rsidP="00B66559">
      <w:pPr>
        <w:numPr>
          <w:ilvl w:val="0"/>
          <w:numId w:val="8"/>
        </w:numPr>
        <w:shd w:val="clear" w:color="auto" w:fill="FFFFFF"/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8"/>
          <w:szCs w:val="28"/>
          <w:lang w:eastAsia="en-IN"/>
        </w:rPr>
      </w:pPr>
      <w:r w:rsidRPr="002C2D12">
        <w:rPr>
          <w:rFonts w:ascii="Times New Roman" w:eastAsia="Times New Roman" w:hAnsi="Times New Roman" w:cs="Times New Roman"/>
          <w:b/>
          <w:bCs/>
          <w:color w:val="273239"/>
          <w:spacing w:val="2"/>
          <w:sz w:val="28"/>
          <w:szCs w:val="28"/>
          <w:bdr w:val="none" w:sz="0" w:space="0" w:color="auto" w:frame="1"/>
          <w:lang w:eastAsia="en-IN"/>
        </w:rPr>
        <w:t>Content description –</w:t>
      </w:r>
      <w:r w:rsidRPr="002C2D12">
        <w:rPr>
          <w:rFonts w:ascii="Times New Roman" w:eastAsia="Times New Roman" w:hAnsi="Times New Roman" w:cs="Times New Roman"/>
          <w:color w:val="273239"/>
          <w:spacing w:val="2"/>
          <w:sz w:val="28"/>
          <w:szCs w:val="28"/>
          <w:lang w:eastAsia="en-IN"/>
        </w:rPr>
        <w:t> It defines whether the body is actually an image, video, or audio. </w:t>
      </w:r>
    </w:p>
    <w:p w14:paraId="66595ED8" w14:textId="77777777" w:rsidR="00B66559" w:rsidRPr="002C2D12" w:rsidRDefault="00B66559" w:rsidP="00B66559">
      <w:pPr>
        <w:rPr>
          <w:rFonts w:ascii="Times New Roman" w:hAnsi="Times New Roman" w:cs="Times New Roman"/>
          <w:sz w:val="28"/>
          <w:szCs w:val="28"/>
        </w:rPr>
      </w:pPr>
    </w:p>
    <w:p w14:paraId="0D986E92" w14:textId="77777777" w:rsidR="00B66559" w:rsidRPr="002C2D12" w:rsidRDefault="00B66559" w:rsidP="00B66559">
      <w:pPr>
        <w:rPr>
          <w:rFonts w:ascii="Times New Roman" w:hAnsi="Times New Roman" w:cs="Times New Roman"/>
          <w:sz w:val="28"/>
          <w:szCs w:val="28"/>
        </w:rPr>
      </w:pPr>
      <w:r w:rsidRPr="002C2D12">
        <w:rPr>
          <w:rFonts w:ascii="Times New Roman" w:hAnsi="Times New Roman" w:cs="Times New Roman"/>
          <w:sz w:val="28"/>
          <w:szCs w:val="28"/>
        </w:rPr>
        <w:t>Why MIME? (Limitations of SMTP Protocol)</w:t>
      </w:r>
    </w:p>
    <w:p w14:paraId="44C782B2" w14:textId="77777777" w:rsidR="0042654B" w:rsidRDefault="00B66559" w:rsidP="00B66559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42654B">
        <w:rPr>
          <w:rFonts w:ascii="Times New Roman" w:hAnsi="Times New Roman" w:cs="Times New Roman"/>
          <w:sz w:val="28"/>
          <w:szCs w:val="28"/>
        </w:rPr>
        <w:t>SMTP has a very simple structure.</w:t>
      </w:r>
    </w:p>
    <w:p w14:paraId="67B4CC85" w14:textId="77777777" w:rsidR="0042654B" w:rsidRDefault="00B66559" w:rsidP="00B66559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42654B">
        <w:rPr>
          <w:rFonts w:ascii="Times New Roman" w:hAnsi="Times New Roman" w:cs="Times New Roman"/>
          <w:sz w:val="28"/>
          <w:szCs w:val="28"/>
        </w:rPr>
        <w:t>SMTP can only send the messages in NVT 7-bits ascii format.</w:t>
      </w:r>
    </w:p>
    <w:p w14:paraId="1FC62CE7" w14:textId="77777777" w:rsidR="0042654B" w:rsidRDefault="00B66559" w:rsidP="00B66559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42654B">
        <w:rPr>
          <w:rFonts w:ascii="Times New Roman" w:hAnsi="Times New Roman" w:cs="Times New Roman"/>
          <w:sz w:val="28"/>
          <w:szCs w:val="28"/>
        </w:rPr>
        <w:t>It cannot be used for languages that don’t support 7-bits ascii format such as French, German, etc. So, in order to make SMTP more wide, we use MIME.</w:t>
      </w:r>
    </w:p>
    <w:p w14:paraId="7F61A543" w14:textId="39196F0E" w:rsidR="00B66559" w:rsidRPr="0042654B" w:rsidRDefault="00B66559" w:rsidP="00B66559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42654B">
        <w:rPr>
          <w:rFonts w:ascii="Times New Roman" w:hAnsi="Times New Roman" w:cs="Times New Roman"/>
          <w:sz w:val="28"/>
          <w:szCs w:val="28"/>
        </w:rPr>
        <w:t>It cannot be used to send binary files or video or audio data.</w:t>
      </w:r>
    </w:p>
    <w:p w14:paraId="6DEDE626" w14:textId="77777777" w:rsidR="0042654B" w:rsidRDefault="00B66559" w:rsidP="00B6655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C2D12">
        <w:rPr>
          <w:rFonts w:ascii="Times New Roman" w:hAnsi="Times New Roman" w:cs="Times New Roman"/>
          <w:sz w:val="28"/>
          <w:szCs w:val="28"/>
        </w:rPr>
        <w:tab/>
      </w:r>
      <w:r w:rsidRPr="002C2D12">
        <w:rPr>
          <w:rFonts w:ascii="Times New Roman" w:hAnsi="Times New Roman" w:cs="Times New Roman"/>
          <w:b/>
          <w:bCs/>
          <w:sz w:val="28"/>
          <w:szCs w:val="28"/>
        </w:rPr>
        <w:t>S/MIME: Secure Multipurpose Internet Mail Extension</w:t>
      </w:r>
    </w:p>
    <w:p w14:paraId="43CF14E2" w14:textId="77777777" w:rsidR="0042654B" w:rsidRPr="0042654B" w:rsidRDefault="00B66559" w:rsidP="00B66559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2654B">
        <w:rPr>
          <w:rFonts w:ascii="Times New Roman" w:hAnsi="Times New Roman" w:cs="Times New Roman"/>
          <w:sz w:val="28"/>
          <w:szCs w:val="28"/>
        </w:rPr>
        <w:t>S/MIME is an upgrade version of MIME protocol.</w:t>
      </w:r>
    </w:p>
    <w:p w14:paraId="77B163E2" w14:textId="77777777" w:rsidR="0042654B" w:rsidRPr="0042654B" w:rsidRDefault="00B66559" w:rsidP="00B66559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2654B">
        <w:rPr>
          <w:rFonts w:ascii="Times New Roman" w:hAnsi="Times New Roman" w:cs="Times New Roman"/>
          <w:sz w:val="28"/>
          <w:szCs w:val="28"/>
        </w:rPr>
        <w:t>provides security for commercial emails.</w:t>
      </w:r>
    </w:p>
    <w:p w14:paraId="5E3830AC" w14:textId="77777777" w:rsidR="0042654B" w:rsidRPr="0042654B" w:rsidRDefault="00B66559" w:rsidP="00B66559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2654B">
        <w:rPr>
          <w:rFonts w:ascii="Times New Roman" w:hAnsi="Times New Roman" w:cs="Times New Roman"/>
          <w:sz w:val="28"/>
          <w:szCs w:val="28"/>
        </w:rPr>
        <w:t xml:space="preserve">It is widely accepted method for sending digital signed and encrypted messages </w:t>
      </w:r>
      <w:proofErr w:type="spellStart"/>
      <w:r w:rsidRPr="0042654B">
        <w:rPr>
          <w:rFonts w:ascii="Times New Roman" w:hAnsi="Times New Roman" w:cs="Times New Roman"/>
          <w:sz w:val="28"/>
          <w:szCs w:val="28"/>
        </w:rPr>
        <w:t>i.e</w:t>
      </w:r>
      <w:proofErr w:type="spellEnd"/>
      <w:r w:rsidRPr="0042654B">
        <w:rPr>
          <w:rFonts w:ascii="Times New Roman" w:hAnsi="Times New Roman" w:cs="Times New Roman"/>
          <w:sz w:val="28"/>
          <w:szCs w:val="28"/>
        </w:rPr>
        <w:t>, it allows us to digitally sign our email to verify ourselves as the legitimate sender.</w:t>
      </w:r>
    </w:p>
    <w:p w14:paraId="0762108A" w14:textId="77777777" w:rsidR="0042654B" w:rsidRPr="0042654B" w:rsidRDefault="00B66559" w:rsidP="00B66559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2654B">
        <w:rPr>
          <w:rFonts w:ascii="Times New Roman" w:hAnsi="Times New Roman" w:cs="Times New Roman"/>
          <w:sz w:val="28"/>
          <w:szCs w:val="28"/>
        </w:rPr>
        <w:t>S/MIME is based on asymmetric key encryption.</w:t>
      </w:r>
    </w:p>
    <w:p w14:paraId="4AB91FE3" w14:textId="264D87DE" w:rsidR="00B66559" w:rsidRPr="0042654B" w:rsidRDefault="00B66559" w:rsidP="00B66559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2654B">
        <w:rPr>
          <w:rFonts w:ascii="Times New Roman" w:hAnsi="Times New Roman" w:cs="Times New Roman"/>
          <w:sz w:val="28"/>
          <w:szCs w:val="28"/>
        </w:rPr>
        <w:t>FUNCTION:</w:t>
      </w:r>
    </w:p>
    <w:p w14:paraId="2951F9E2" w14:textId="77777777" w:rsidR="00432D10" w:rsidRDefault="00B66559" w:rsidP="00B66559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432D10">
        <w:rPr>
          <w:rFonts w:ascii="Times New Roman" w:hAnsi="Times New Roman" w:cs="Times New Roman"/>
          <w:sz w:val="28"/>
          <w:szCs w:val="28"/>
        </w:rPr>
        <w:t>Authentication</w:t>
      </w:r>
    </w:p>
    <w:p w14:paraId="21A7015D" w14:textId="77777777" w:rsidR="00432D10" w:rsidRDefault="00B66559" w:rsidP="00B66559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432D10">
        <w:rPr>
          <w:rFonts w:ascii="Times New Roman" w:hAnsi="Times New Roman" w:cs="Times New Roman"/>
          <w:sz w:val="28"/>
          <w:szCs w:val="28"/>
        </w:rPr>
        <w:t>Message integrity</w:t>
      </w:r>
    </w:p>
    <w:p w14:paraId="39692DB3" w14:textId="77777777" w:rsidR="00432D10" w:rsidRDefault="00B66559" w:rsidP="00B66559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432D10">
        <w:rPr>
          <w:rFonts w:ascii="Times New Roman" w:hAnsi="Times New Roman" w:cs="Times New Roman"/>
          <w:sz w:val="28"/>
          <w:szCs w:val="28"/>
        </w:rPr>
        <w:t>Non-repudiation</w:t>
      </w:r>
    </w:p>
    <w:p w14:paraId="4448690F" w14:textId="77777777" w:rsidR="00432D10" w:rsidRDefault="00432D10" w:rsidP="00B66559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432D10">
        <w:rPr>
          <w:rFonts w:ascii="Times New Roman" w:hAnsi="Times New Roman" w:cs="Times New Roman"/>
          <w:sz w:val="28"/>
          <w:szCs w:val="28"/>
        </w:rPr>
        <w:t>P</w:t>
      </w:r>
      <w:r w:rsidR="00B66559" w:rsidRPr="00432D10">
        <w:rPr>
          <w:rFonts w:ascii="Times New Roman" w:hAnsi="Times New Roman" w:cs="Times New Roman"/>
          <w:sz w:val="28"/>
          <w:szCs w:val="28"/>
        </w:rPr>
        <w:t>rivacy</w:t>
      </w:r>
    </w:p>
    <w:p w14:paraId="63D683BA" w14:textId="1730887B" w:rsidR="00B66559" w:rsidRPr="00432D10" w:rsidRDefault="00432D10" w:rsidP="00B66559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</w:t>
      </w:r>
      <w:r w:rsidR="00B66559" w:rsidRPr="00432D10">
        <w:rPr>
          <w:rFonts w:ascii="Times New Roman" w:hAnsi="Times New Roman" w:cs="Times New Roman"/>
          <w:sz w:val="28"/>
          <w:szCs w:val="28"/>
        </w:rPr>
        <w:t>ata security</w:t>
      </w:r>
    </w:p>
    <w:p w14:paraId="519A4224" w14:textId="77777777" w:rsidR="00432D10" w:rsidRDefault="00B66559" w:rsidP="00B66559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r w:rsidRPr="00432D10">
        <w:rPr>
          <w:rFonts w:ascii="Times New Roman" w:hAnsi="Times New Roman" w:cs="Times New Roman"/>
          <w:sz w:val="28"/>
          <w:szCs w:val="28"/>
        </w:rPr>
        <w:t>So, In short S/MIME is a protocol used to encrypt emails and digitally sign them.</w:t>
      </w:r>
    </w:p>
    <w:p w14:paraId="0824C869" w14:textId="408F3969" w:rsidR="00B66559" w:rsidRPr="00432D10" w:rsidRDefault="00B66559" w:rsidP="00B66559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r w:rsidRPr="00432D10">
        <w:rPr>
          <w:rFonts w:ascii="Times New Roman" w:hAnsi="Times New Roman" w:cs="Times New Roman"/>
          <w:sz w:val="28"/>
          <w:szCs w:val="28"/>
        </w:rPr>
        <w:t>It provides two security services:</w:t>
      </w:r>
    </w:p>
    <w:p w14:paraId="0629092A" w14:textId="77777777" w:rsidR="00B66559" w:rsidRPr="002C2D12" w:rsidRDefault="00B66559" w:rsidP="00B6655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2C2D12">
        <w:rPr>
          <w:rFonts w:ascii="Times New Roman" w:hAnsi="Times New Roman" w:cs="Times New Roman"/>
          <w:sz w:val="28"/>
          <w:szCs w:val="28"/>
        </w:rPr>
        <w:t>Digital signature (provides authentication and non-repudiation)</w:t>
      </w:r>
    </w:p>
    <w:p w14:paraId="6F513964" w14:textId="77777777" w:rsidR="00B66559" w:rsidRPr="002C2D12" w:rsidRDefault="00B66559" w:rsidP="00B6655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2C2D12">
        <w:rPr>
          <w:rFonts w:ascii="Times New Roman" w:hAnsi="Times New Roman" w:cs="Times New Roman"/>
          <w:sz w:val="28"/>
          <w:szCs w:val="28"/>
        </w:rPr>
        <w:t>Message encryption (provides confidentiality and data-integrity)</w:t>
      </w:r>
    </w:p>
    <w:p w14:paraId="0911FF68" w14:textId="63FDBCD2" w:rsidR="00B66559" w:rsidRDefault="00B66559" w:rsidP="00B66559">
      <w:pPr>
        <w:ind w:left="1080"/>
        <w:rPr>
          <w:rFonts w:ascii="Times New Roman" w:hAnsi="Times New Roman" w:cs="Times New Roman"/>
          <w:b/>
          <w:bCs/>
          <w:sz w:val="28"/>
          <w:szCs w:val="28"/>
        </w:rPr>
      </w:pPr>
    </w:p>
    <w:p w14:paraId="7B3E785F" w14:textId="77777777" w:rsidR="004C42D3" w:rsidRPr="004C42D3" w:rsidRDefault="004C42D3" w:rsidP="004C42D3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4C42D3">
        <w:rPr>
          <w:rFonts w:ascii="Times New Roman" w:hAnsi="Times New Roman" w:cs="Times New Roman"/>
          <w:b/>
          <w:bCs/>
          <w:sz w:val="32"/>
          <w:szCs w:val="32"/>
        </w:rPr>
        <w:lastRenderedPageBreak/>
        <w:t>Pretty Good Privacy (PGP)</w:t>
      </w:r>
    </w:p>
    <w:p w14:paraId="269CCEB9" w14:textId="77777777" w:rsidR="004C42D3" w:rsidRPr="004C42D3" w:rsidRDefault="004C42D3" w:rsidP="004C42D3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4C42D3">
        <w:rPr>
          <w:rFonts w:ascii="Times New Roman" w:hAnsi="Times New Roman" w:cs="Times New Roman"/>
          <w:sz w:val="28"/>
          <w:szCs w:val="28"/>
        </w:rPr>
        <w:t xml:space="preserve">widely used de facto secure email </w:t>
      </w:r>
    </w:p>
    <w:p w14:paraId="68B34C92" w14:textId="77777777" w:rsidR="004C42D3" w:rsidRPr="004C42D3" w:rsidRDefault="004C42D3" w:rsidP="004C42D3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4C42D3">
        <w:rPr>
          <w:rFonts w:ascii="Times New Roman" w:hAnsi="Times New Roman" w:cs="Times New Roman"/>
          <w:sz w:val="28"/>
          <w:szCs w:val="28"/>
        </w:rPr>
        <w:t xml:space="preserve">developed by Phil Zimmermann </w:t>
      </w:r>
    </w:p>
    <w:p w14:paraId="418D742D" w14:textId="77777777" w:rsidR="004C42D3" w:rsidRPr="004C42D3" w:rsidRDefault="004C42D3" w:rsidP="004C42D3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4C42D3">
        <w:rPr>
          <w:rFonts w:ascii="Times New Roman" w:hAnsi="Times New Roman" w:cs="Times New Roman"/>
          <w:sz w:val="28"/>
          <w:szCs w:val="28"/>
        </w:rPr>
        <w:t xml:space="preserve">selected best available crypto algorithms to use </w:t>
      </w:r>
    </w:p>
    <w:p w14:paraId="6AAEB4D7" w14:textId="77777777" w:rsidR="004C42D3" w:rsidRPr="004C42D3" w:rsidRDefault="004C42D3" w:rsidP="004C42D3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4C42D3">
        <w:rPr>
          <w:rFonts w:ascii="Times New Roman" w:hAnsi="Times New Roman" w:cs="Times New Roman"/>
          <w:sz w:val="28"/>
          <w:szCs w:val="28"/>
        </w:rPr>
        <w:t xml:space="preserve">integrated into a single program </w:t>
      </w:r>
    </w:p>
    <w:p w14:paraId="4B5C9BC8" w14:textId="77777777" w:rsidR="004C42D3" w:rsidRPr="004C42D3" w:rsidRDefault="004C42D3" w:rsidP="004C42D3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4C42D3">
        <w:rPr>
          <w:rFonts w:ascii="Times New Roman" w:hAnsi="Times New Roman" w:cs="Times New Roman"/>
          <w:sz w:val="28"/>
          <w:szCs w:val="28"/>
        </w:rPr>
        <w:t xml:space="preserve">on Unix, PC, Macintosh and other systems </w:t>
      </w:r>
    </w:p>
    <w:p w14:paraId="3AD13547" w14:textId="77777777" w:rsidR="004C42D3" w:rsidRPr="004C42D3" w:rsidRDefault="004C42D3" w:rsidP="004C42D3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4C42D3">
        <w:rPr>
          <w:rFonts w:ascii="Times New Roman" w:hAnsi="Times New Roman" w:cs="Times New Roman"/>
          <w:sz w:val="28"/>
          <w:szCs w:val="28"/>
        </w:rPr>
        <w:t>originally free, now also have commercial versions available</w:t>
      </w:r>
    </w:p>
    <w:p w14:paraId="06F5B4AC" w14:textId="77777777" w:rsidR="004C42D3" w:rsidRPr="004C42D3" w:rsidRDefault="004C42D3" w:rsidP="004C42D3">
      <w:pPr>
        <w:ind w:firstLine="7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C42D3">
        <w:rPr>
          <w:rFonts w:ascii="Times New Roman" w:hAnsi="Times New Roman" w:cs="Times New Roman"/>
          <w:b/>
          <w:bCs/>
          <w:sz w:val="28"/>
          <w:szCs w:val="28"/>
        </w:rPr>
        <w:t>PGP Operation – Authentication</w:t>
      </w:r>
    </w:p>
    <w:p w14:paraId="427FB7FF" w14:textId="77777777" w:rsidR="0074679F" w:rsidRDefault="004C42D3" w:rsidP="0074679F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</w:rPr>
      </w:pPr>
      <w:r w:rsidRPr="0074679F">
        <w:rPr>
          <w:rFonts w:ascii="Times New Roman" w:hAnsi="Times New Roman" w:cs="Times New Roman"/>
          <w:sz w:val="28"/>
          <w:szCs w:val="28"/>
        </w:rPr>
        <w:t xml:space="preserve">sender creates message </w:t>
      </w:r>
    </w:p>
    <w:p w14:paraId="4672631C" w14:textId="77777777" w:rsidR="0074679F" w:rsidRDefault="004C42D3" w:rsidP="0074679F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</w:rPr>
      </w:pPr>
      <w:r w:rsidRPr="0074679F">
        <w:rPr>
          <w:rFonts w:ascii="Times New Roman" w:hAnsi="Times New Roman" w:cs="Times New Roman"/>
          <w:sz w:val="28"/>
          <w:szCs w:val="28"/>
        </w:rPr>
        <w:t xml:space="preserve">use SHA-1 to generate 160-bit hash of message </w:t>
      </w:r>
    </w:p>
    <w:p w14:paraId="437D486E" w14:textId="77777777" w:rsidR="0074679F" w:rsidRDefault="004C42D3" w:rsidP="0074679F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</w:rPr>
      </w:pPr>
      <w:r w:rsidRPr="0074679F">
        <w:rPr>
          <w:rFonts w:ascii="Times New Roman" w:hAnsi="Times New Roman" w:cs="Times New Roman"/>
          <w:sz w:val="28"/>
          <w:szCs w:val="28"/>
        </w:rPr>
        <w:t xml:space="preserve">signed hash with RSA using sender's private key, and is attached to message </w:t>
      </w:r>
    </w:p>
    <w:p w14:paraId="2D356B66" w14:textId="77777777" w:rsidR="0074679F" w:rsidRDefault="004C42D3" w:rsidP="0074679F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</w:rPr>
      </w:pPr>
      <w:r w:rsidRPr="0074679F">
        <w:rPr>
          <w:rFonts w:ascii="Times New Roman" w:hAnsi="Times New Roman" w:cs="Times New Roman"/>
          <w:sz w:val="28"/>
          <w:szCs w:val="28"/>
        </w:rPr>
        <w:t xml:space="preserve">receiver uses RSA with sender's public key to decrypt and recover hash code </w:t>
      </w:r>
    </w:p>
    <w:p w14:paraId="5DD7A693" w14:textId="48C4491B" w:rsidR="004C42D3" w:rsidRPr="0074679F" w:rsidRDefault="004C42D3" w:rsidP="0074679F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</w:rPr>
      </w:pPr>
      <w:r w:rsidRPr="0074679F">
        <w:rPr>
          <w:rFonts w:ascii="Times New Roman" w:hAnsi="Times New Roman" w:cs="Times New Roman"/>
          <w:sz w:val="28"/>
          <w:szCs w:val="28"/>
        </w:rPr>
        <w:t>receiver verifies received message using hash of it and compares with decrypted hash code.</w:t>
      </w:r>
    </w:p>
    <w:p w14:paraId="37B16098" w14:textId="77777777" w:rsidR="0074679F" w:rsidRDefault="004C42D3" w:rsidP="0074679F">
      <w:pPr>
        <w:ind w:firstLine="7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C42D3">
        <w:rPr>
          <w:rFonts w:ascii="Times New Roman" w:hAnsi="Times New Roman" w:cs="Times New Roman"/>
          <w:b/>
          <w:bCs/>
          <w:sz w:val="28"/>
          <w:szCs w:val="28"/>
        </w:rPr>
        <w:t>PGP Operation – Confidentiality</w:t>
      </w:r>
    </w:p>
    <w:p w14:paraId="4BC3793F" w14:textId="77777777" w:rsidR="0074679F" w:rsidRPr="0074679F" w:rsidRDefault="004C42D3" w:rsidP="0074679F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74679F">
        <w:rPr>
          <w:rFonts w:ascii="Times New Roman" w:hAnsi="Times New Roman" w:cs="Times New Roman"/>
          <w:sz w:val="28"/>
          <w:szCs w:val="28"/>
        </w:rPr>
        <w:t xml:space="preserve">sender generates message and 128-bit random number as session key for it </w:t>
      </w:r>
    </w:p>
    <w:p w14:paraId="3557F0EC" w14:textId="77777777" w:rsidR="0074679F" w:rsidRPr="0074679F" w:rsidRDefault="004C42D3" w:rsidP="0074679F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74679F">
        <w:rPr>
          <w:rFonts w:ascii="Times New Roman" w:hAnsi="Times New Roman" w:cs="Times New Roman"/>
          <w:sz w:val="28"/>
          <w:szCs w:val="28"/>
        </w:rPr>
        <w:t xml:space="preserve">encrypt message using CAST-128 / IDEA / 3DES in CBC mode with session key </w:t>
      </w:r>
    </w:p>
    <w:p w14:paraId="7AF6E954" w14:textId="77777777" w:rsidR="0074679F" w:rsidRPr="0074679F" w:rsidRDefault="004C42D3" w:rsidP="0074679F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74679F">
        <w:rPr>
          <w:rFonts w:ascii="Times New Roman" w:hAnsi="Times New Roman" w:cs="Times New Roman"/>
          <w:sz w:val="28"/>
          <w:szCs w:val="28"/>
        </w:rPr>
        <w:t xml:space="preserve">session key encrypted using RSA with recipient's public key, &amp; attached to message. </w:t>
      </w:r>
    </w:p>
    <w:p w14:paraId="540ECD4F" w14:textId="77777777" w:rsidR="0074679F" w:rsidRPr="0074679F" w:rsidRDefault="004C42D3" w:rsidP="0074679F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74679F">
        <w:rPr>
          <w:rFonts w:ascii="Times New Roman" w:hAnsi="Times New Roman" w:cs="Times New Roman"/>
          <w:sz w:val="28"/>
          <w:szCs w:val="28"/>
        </w:rPr>
        <w:t xml:space="preserve">receiver uses RSA with private key to decrypt and recover session key </w:t>
      </w:r>
    </w:p>
    <w:p w14:paraId="31EC47E1" w14:textId="04C6A75A" w:rsidR="004C42D3" w:rsidRPr="0074679F" w:rsidRDefault="004C42D3" w:rsidP="0074679F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74679F">
        <w:rPr>
          <w:rFonts w:ascii="Times New Roman" w:hAnsi="Times New Roman" w:cs="Times New Roman"/>
          <w:sz w:val="28"/>
          <w:szCs w:val="28"/>
        </w:rPr>
        <w:t>session key is used to decrypt message.</w:t>
      </w:r>
    </w:p>
    <w:p w14:paraId="508E4978" w14:textId="77777777" w:rsidR="004C42D3" w:rsidRPr="004C42D3" w:rsidRDefault="004C42D3" w:rsidP="004C42D3">
      <w:pPr>
        <w:ind w:firstLine="7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C42D3">
        <w:rPr>
          <w:rFonts w:ascii="Times New Roman" w:hAnsi="Times New Roman" w:cs="Times New Roman"/>
          <w:b/>
          <w:bCs/>
          <w:sz w:val="28"/>
          <w:szCs w:val="28"/>
        </w:rPr>
        <w:t>PGP Operation – Confidentiality &amp; Authentication</w:t>
      </w:r>
    </w:p>
    <w:p w14:paraId="7DA56C6A" w14:textId="77777777" w:rsidR="004C42D3" w:rsidRPr="004C42D3" w:rsidRDefault="004C42D3" w:rsidP="004C42D3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4C42D3">
        <w:rPr>
          <w:rFonts w:ascii="Times New Roman" w:hAnsi="Times New Roman" w:cs="Times New Roman"/>
          <w:sz w:val="28"/>
          <w:szCs w:val="28"/>
        </w:rPr>
        <w:t xml:space="preserve"> can use both services on same message </w:t>
      </w:r>
    </w:p>
    <w:p w14:paraId="4E3D06F5" w14:textId="77777777" w:rsidR="004C42D3" w:rsidRPr="004C42D3" w:rsidRDefault="004C42D3" w:rsidP="004C42D3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4C42D3">
        <w:rPr>
          <w:rFonts w:ascii="Times New Roman" w:hAnsi="Times New Roman" w:cs="Times New Roman"/>
          <w:sz w:val="28"/>
          <w:szCs w:val="28"/>
        </w:rPr>
        <w:t xml:space="preserve">create signature &amp; attach to message </w:t>
      </w:r>
    </w:p>
    <w:p w14:paraId="1640C6F0" w14:textId="77777777" w:rsidR="004C42D3" w:rsidRPr="004C42D3" w:rsidRDefault="004C42D3" w:rsidP="004C42D3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4C42D3">
        <w:rPr>
          <w:rFonts w:ascii="Times New Roman" w:hAnsi="Times New Roman" w:cs="Times New Roman"/>
          <w:sz w:val="28"/>
          <w:szCs w:val="28"/>
        </w:rPr>
        <w:t xml:space="preserve">encrypt both message &amp; signature </w:t>
      </w:r>
    </w:p>
    <w:p w14:paraId="4E1CA82C" w14:textId="77777777" w:rsidR="004C42D3" w:rsidRPr="004C42D3" w:rsidRDefault="004C42D3" w:rsidP="004C42D3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4C42D3">
        <w:rPr>
          <w:rFonts w:ascii="Times New Roman" w:hAnsi="Times New Roman" w:cs="Times New Roman"/>
          <w:sz w:val="28"/>
          <w:szCs w:val="28"/>
        </w:rPr>
        <w:t>attach RSA/</w:t>
      </w:r>
      <w:proofErr w:type="spellStart"/>
      <w:r w:rsidRPr="004C42D3">
        <w:rPr>
          <w:rFonts w:ascii="Times New Roman" w:hAnsi="Times New Roman" w:cs="Times New Roman"/>
          <w:sz w:val="28"/>
          <w:szCs w:val="28"/>
        </w:rPr>
        <w:t>ElGamal</w:t>
      </w:r>
      <w:proofErr w:type="spellEnd"/>
      <w:r w:rsidRPr="004C42D3">
        <w:rPr>
          <w:rFonts w:ascii="Times New Roman" w:hAnsi="Times New Roman" w:cs="Times New Roman"/>
          <w:sz w:val="28"/>
          <w:szCs w:val="28"/>
        </w:rPr>
        <w:t xml:space="preserve"> encrypted session key </w:t>
      </w:r>
    </w:p>
    <w:p w14:paraId="3C6C88A9" w14:textId="77777777" w:rsidR="004C42D3" w:rsidRPr="004C42D3" w:rsidRDefault="004C42D3" w:rsidP="004C42D3">
      <w:pPr>
        <w:ind w:left="720" w:firstLine="7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C42D3">
        <w:rPr>
          <w:rFonts w:ascii="Times New Roman" w:hAnsi="Times New Roman" w:cs="Times New Roman"/>
          <w:b/>
          <w:bCs/>
          <w:sz w:val="28"/>
          <w:szCs w:val="28"/>
        </w:rPr>
        <w:t>PGP Operation – Compression</w:t>
      </w:r>
    </w:p>
    <w:p w14:paraId="2AC38BB8" w14:textId="77777777" w:rsidR="004C42D3" w:rsidRPr="004C42D3" w:rsidRDefault="004C42D3" w:rsidP="004C42D3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4C42D3">
        <w:rPr>
          <w:rFonts w:ascii="Times New Roman" w:hAnsi="Times New Roman" w:cs="Times New Roman"/>
          <w:sz w:val="28"/>
          <w:szCs w:val="28"/>
        </w:rPr>
        <w:t xml:space="preserve"> by default PGP compresses message after signing but before encrypting </w:t>
      </w:r>
    </w:p>
    <w:p w14:paraId="2AD3E0E5" w14:textId="77777777" w:rsidR="004C42D3" w:rsidRPr="004C42D3" w:rsidRDefault="004C42D3" w:rsidP="004C42D3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4C42D3">
        <w:rPr>
          <w:rFonts w:ascii="Times New Roman" w:hAnsi="Times New Roman" w:cs="Times New Roman"/>
          <w:sz w:val="28"/>
          <w:szCs w:val="28"/>
        </w:rPr>
        <w:lastRenderedPageBreak/>
        <w:t xml:space="preserve">so can store uncompressed message &amp; signature for later verification </w:t>
      </w:r>
    </w:p>
    <w:p w14:paraId="1D677CDF" w14:textId="77777777" w:rsidR="004C42D3" w:rsidRPr="004C42D3" w:rsidRDefault="004C42D3" w:rsidP="004C42D3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4C42D3">
        <w:rPr>
          <w:rFonts w:ascii="Times New Roman" w:hAnsi="Times New Roman" w:cs="Times New Roman"/>
          <w:sz w:val="28"/>
          <w:szCs w:val="28"/>
        </w:rPr>
        <w:t xml:space="preserve">&amp; because compression is non deterministic </w:t>
      </w:r>
    </w:p>
    <w:p w14:paraId="262E3C06" w14:textId="77777777" w:rsidR="004C42D3" w:rsidRPr="004C42D3" w:rsidRDefault="004C42D3" w:rsidP="004C42D3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4C42D3">
        <w:rPr>
          <w:rFonts w:ascii="Times New Roman" w:hAnsi="Times New Roman" w:cs="Times New Roman"/>
          <w:sz w:val="28"/>
          <w:szCs w:val="28"/>
        </w:rPr>
        <w:t xml:space="preserve"> uses ZIP compression algorithm </w:t>
      </w:r>
    </w:p>
    <w:p w14:paraId="56C170D2" w14:textId="77777777" w:rsidR="004C42D3" w:rsidRPr="004C42D3" w:rsidRDefault="004C42D3" w:rsidP="004C42D3">
      <w:pPr>
        <w:pStyle w:val="ListParagraph"/>
        <w:ind w:left="108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C42D3">
        <w:rPr>
          <w:rFonts w:ascii="Times New Roman" w:hAnsi="Times New Roman" w:cs="Times New Roman"/>
          <w:b/>
          <w:bCs/>
          <w:sz w:val="28"/>
          <w:szCs w:val="28"/>
        </w:rPr>
        <w:t>PGP Operation – Email Compatibility</w:t>
      </w:r>
    </w:p>
    <w:p w14:paraId="5611FC6F" w14:textId="77777777" w:rsidR="004C42D3" w:rsidRPr="004C42D3" w:rsidRDefault="004C42D3" w:rsidP="004C42D3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4C42D3">
        <w:rPr>
          <w:rFonts w:ascii="Times New Roman" w:hAnsi="Times New Roman" w:cs="Times New Roman"/>
          <w:sz w:val="28"/>
          <w:szCs w:val="28"/>
        </w:rPr>
        <w:t>when using PGP will have binary data to send (encrypted message etc)</w:t>
      </w:r>
    </w:p>
    <w:p w14:paraId="0B0E077E" w14:textId="77777777" w:rsidR="004C42D3" w:rsidRPr="004C42D3" w:rsidRDefault="004C42D3" w:rsidP="004C42D3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4C42D3">
        <w:rPr>
          <w:rFonts w:ascii="Times New Roman" w:hAnsi="Times New Roman" w:cs="Times New Roman"/>
          <w:sz w:val="28"/>
          <w:szCs w:val="28"/>
        </w:rPr>
        <w:t>however email was designed only for text</w:t>
      </w:r>
    </w:p>
    <w:p w14:paraId="34422618" w14:textId="77777777" w:rsidR="004C42D3" w:rsidRPr="004C42D3" w:rsidRDefault="004C42D3" w:rsidP="004C42D3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4C42D3">
        <w:rPr>
          <w:rFonts w:ascii="Times New Roman" w:hAnsi="Times New Roman" w:cs="Times New Roman"/>
          <w:sz w:val="28"/>
          <w:szCs w:val="28"/>
        </w:rPr>
        <w:t>hence PGP must encode raw binary data into printable ASCII characters</w:t>
      </w:r>
    </w:p>
    <w:p w14:paraId="68BC3ED5" w14:textId="77777777" w:rsidR="004C42D3" w:rsidRPr="004C42D3" w:rsidRDefault="004C42D3" w:rsidP="004C42D3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4C42D3">
        <w:rPr>
          <w:rFonts w:ascii="Times New Roman" w:hAnsi="Times New Roman" w:cs="Times New Roman"/>
          <w:sz w:val="28"/>
          <w:szCs w:val="28"/>
        </w:rPr>
        <w:t xml:space="preserve">uses radix-64 algorithm </w:t>
      </w:r>
    </w:p>
    <w:p w14:paraId="18C36299" w14:textId="77777777" w:rsidR="004C42D3" w:rsidRPr="004C42D3" w:rsidRDefault="004C42D3" w:rsidP="004C42D3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4C42D3">
        <w:rPr>
          <w:rFonts w:ascii="Times New Roman" w:hAnsi="Times New Roman" w:cs="Times New Roman"/>
          <w:sz w:val="28"/>
          <w:szCs w:val="28"/>
        </w:rPr>
        <w:t xml:space="preserve">maps 3 bytes to 4 printable chars </w:t>
      </w:r>
    </w:p>
    <w:p w14:paraId="1AAA4CAB" w14:textId="77777777" w:rsidR="004C42D3" w:rsidRPr="004C42D3" w:rsidRDefault="004C42D3" w:rsidP="004C42D3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4C42D3">
        <w:rPr>
          <w:rFonts w:ascii="Times New Roman" w:hAnsi="Times New Roman" w:cs="Times New Roman"/>
          <w:sz w:val="28"/>
          <w:szCs w:val="28"/>
        </w:rPr>
        <w:t xml:space="preserve">also appends a CRC </w:t>
      </w:r>
    </w:p>
    <w:p w14:paraId="124C01BC" w14:textId="77777777" w:rsidR="004C42D3" w:rsidRPr="004C42D3" w:rsidRDefault="004C42D3" w:rsidP="004C42D3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4C42D3">
        <w:rPr>
          <w:rFonts w:ascii="Times New Roman" w:hAnsi="Times New Roman" w:cs="Times New Roman"/>
          <w:sz w:val="28"/>
          <w:szCs w:val="28"/>
        </w:rPr>
        <w:t>PGP also segments messages if too big</w:t>
      </w:r>
    </w:p>
    <w:p w14:paraId="08EB32F6" w14:textId="77777777" w:rsidR="004C42D3" w:rsidRPr="004C42D3" w:rsidRDefault="004C42D3" w:rsidP="004C42D3">
      <w:pPr>
        <w:rPr>
          <w:rFonts w:ascii="Times New Roman" w:hAnsi="Times New Roman" w:cs="Times New Roman"/>
          <w:sz w:val="28"/>
          <w:szCs w:val="28"/>
        </w:rPr>
      </w:pPr>
    </w:p>
    <w:p w14:paraId="420EBA8B" w14:textId="77777777" w:rsidR="004C42D3" w:rsidRPr="004C42D3" w:rsidRDefault="004C42D3" w:rsidP="004C42D3">
      <w:pPr>
        <w:rPr>
          <w:rFonts w:ascii="Times New Roman" w:hAnsi="Times New Roman" w:cs="Times New Roman"/>
          <w:sz w:val="28"/>
          <w:szCs w:val="28"/>
        </w:rPr>
      </w:pPr>
    </w:p>
    <w:p w14:paraId="4A1742A8" w14:textId="77777777" w:rsidR="004C42D3" w:rsidRPr="004C42D3" w:rsidRDefault="004C42D3" w:rsidP="004C42D3">
      <w:pPr>
        <w:rPr>
          <w:rFonts w:ascii="Times New Roman" w:hAnsi="Times New Roman" w:cs="Times New Roman"/>
          <w:sz w:val="28"/>
          <w:szCs w:val="28"/>
        </w:rPr>
      </w:pPr>
    </w:p>
    <w:p w14:paraId="796510E7" w14:textId="77777777" w:rsidR="004C42D3" w:rsidRPr="004C42D3" w:rsidRDefault="004C42D3" w:rsidP="004C42D3">
      <w:pPr>
        <w:rPr>
          <w:rFonts w:ascii="Times New Roman" w:hAnsi="Times New Roman" w:cs="Times New Roman"/>
          <w:sz w:val="28"/>
          <w:szCs w:val="28"/>
        </w:rPr>
      </w:pPr>
    </w:p>
    <w:p w14:paraId="35466102" w14:textId="77777777" w:rsidR="004C42D3" w:rsidRPr="004C42D3" w:rsidRDefault="004C42D3" w:rsidP="004C42D3">
      <w:pPr>
        <w:rPr>
          <w:rFonts w:ascii="Times New Roman" w:hAnsi="Times New Roman" w:cs="Times New Roman"/>
          <w:sz w:val="28"/>
          <w:szCs w:val="28"/>
        </w:rPr>
      </w:pPr>
    </w:p>
    <w:p w14:paraId="68046390" w14:textId="77777777" w:rsidR="004C42D3" w:rsidRPr="004C42D3" w:rsidRDefault="004C42D3" w:rsidP="004C42D3">
      <w:pPr>
        <w:rPr>
          <w:rFonts w:ascii="Times New Roman" w:hAnsi="Times New Roman" w:cs="Times New Roman"/>
          <w:sz w:val="28"/>
          <w:szCs w:val="28"/>
        </w:rPr>
      </w:pPr>
    </w:p>
    <w:p w14:paraId="0B6C835A" w14:textId="77777777" w:rsidR="004C42D3" w:rsidRPr="004C42D3" w:rsidRDefault="004C42D3" w:rsidP="004C42D3">
      <w:pPr>
        <w:rPr>
          <w:rFonts w:ascii="Times New Roman" w:hAnsi="Times New Roman" w:cs="Times New Roman"/>
          <w:sz w:val="28"/>
          <w:szCs w:val="28"/>
        </w:rPr>
      </w:pPr>
    </w:p>
    <w:p w14:paraId="5CF7C6B8" w14:textId="77777777" w:rsidR="004C42D3" w:rsidRPr="004C42D3" w:rsidRDefault="004C42D3" w:rsidP="004C42D3">
      <w:pPr>
        <w:rPr>
          <w:rFonts w:ascii="Times New Roman" w:hAnsi="Times New Roman" w:cs="Times New Roman"/>
          <w:sz w:val="28"/>
          <w:szCs w:val="28"/>
        </w:rPr>
      </w:pPr>
    </w:p>
    <w:p w14:paraId="18112212" w14:textId="77777777" w:rsidR="004C42D3" w:rsidRPr="004C42D3" w:rsidRDefault="004C42D3" w:rsidP="00B66559">
      <w:pPr>
        <w:ind w:left="1080"/>
        <w:rPr>
          <w:rFonts w:ascii="Times New Roman" w:hAnsi="Times New Roman" w:cs="Times New Roman"/>
          <w:b/>
          <w:bCs/>
          <w:sz w:val="28"/>
          <w:szCs w:val="28"/>
        </w:rPr>
      </w:pPr>
    </w:p>
    <w:sectPr w:rsidR="004C42D3" w:rsidRPr="004C42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D5B32"/>
    <w:multiLevelType w:val="hybridMultilevel"/>
    <w:tmpl w:val="732003D8"/>
    <w:lvl w:ilvl="0" w:tplc="557A797A"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46A6A0">
      <w:start w:val="10"/>
      <w:numFmt w:val="bullet"/>
      <w:lvlText w:val=""/>
      <w:lvlJc w:val="left"/>
      <w:pPr>
        <w:ind w:left="2880" w:hanging="360"/>
      </w:pPr>
      <w:rPr>
        <w:rFonts w:ascii="Wingdings" w:eastAsiaTheme="minorHAnsi" w:hAnsi="Wingdings" w:cstheme="minorBidi" w:hint="default"/>
        <w:color w:val="auto"/>
        <w:sz w:val="22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F554B"/>
    <w:multiLevelType w:val="hybridMultilevel"/>
    <w:tmpl w:val="DBC6E0EE"/>
    <w:lvl w:ilvl="0" w:tplc="090EAF9C">
      <w:start w:val="5"/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0CE2C28"/>
    <w:multiLevelType w:val="hybridMultilevel"/>
    <w:tmpl w:val="5F18AEFE"/>
    <w:lvl w:ilvl="0" w:tplc="090EAF9C">
      <w:start w:val="5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41CB8"/>
    <w:multiLevelType w:val="hybridMultilevel"/>
    <w:tmpl w:val="E012B2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D30BEE"/>
    <w:multiLevelType w:val="hybridMultilevel"/>
    <w:tmpl w:val="BE58D5D6"/>
    <w:lvl w:ilvl="0" w:tplc="2D9057D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4817575"/>
    <w:multiLevelType w:val="hybridMultilevel"/>
    <w:tmpl w:val="D2CC56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517C51"/>
    <w:multiLevelType w:val="hybridMultilevel"/>
    <w:tmpl w:val="0F105654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FFF4A6D"/>
    <w:multiLevelType w:val="hybridMultilevel"/>
    <w:tmpl w:val="DB724C1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D01BAD"/>
    <w:multiLevelType w:val="hybridMultilevel"/>
    <w:tmpl w:val="9F2855E4"/>
    <w:lvl w:ilvl="0" w:tplc="090EAF9C">
      <w:start w:val="5"/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84C488E"/>
    <w:multiLevelType w:val="hybridMultilevel"/>
    <w:tmpl w:val="7708ED10"/>
    <w:lvl w:ilvl="0" w:tplc="557A797A"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E76403"/>
    <w:multiLevelType w:val="hybridMultilevel"/>
    <w:tmpl w:val="4608FB7E"/>
    <w:lvl w:ilvl="0" w:tplc="2D9057D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26E0150"/>
    <w:multiLevelType w:val="hybridMultilevel"/>
    <w:tmpl w:val="4CF6C82A"/>
    <w:lvl w:ilvl="0" w:tplc="6062F3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75D5A57"/>
    <w:multiLevelType w:val="hybridMultilevel"/>
    <w:tmpl w:val="EB4A3182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5E285C34"/>
    <w:multiLevelType w:val="hybridMultilevel"/>
    <w:tmpl w:val="15104C30"/>
    <w:lvl w:ilvl="0" w:tplc="557A797A"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3968D1"/>
    <w:multiLevelType w:val="hybridMultilevel"/>
    <w:tmpl w:val="E62A803C"/>
    <w:lvl w:ilvl="0" w:tplc="090EAF9C">
      <w:start w:val="5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667DBA"/>
    <w:multiLevelType w:val="hybridMultilevel"/>
    <w:tmpl w:val="8AB00DDA"/>
    <w:lvl w:ilvl="0" w:tplc="FB685B06">
      <w:start w:val="5"/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A9E78AB"/>
    <w:multiLevelType w:val="hybridMultilevel"/>
    <w:tmpl w:val="3132CEF4"/>
    <w:lvl w:ilvl="0" w:tplc="090EAF9C">
      <w:start w:val="5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536398"/>
    <w:multiLevelType w:val="hybridMultilevel"/>
    <w:tmpl w:val="192031D6"/>
    <w:lvl w:ilvl="0" w:tplc="557A797A"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A672E1"/>
    <w:multiLevelType w:val="multilevel"/>
    <w:tmpl w:val="F6F49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53E2583"/>
    <w:multiLevelType w:val="hybridMultilevel"/>
    <w:tmpl w:val="8CDA3140"/>
    <w:lvl w:ilvl="0" w:tplc="FFFFFFFF"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40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0C253C"/>
    <w:multiLevelType w:val="hybridMultilevel"/>
    <w:tmpl w:val="33689962"/>
    <w:lvl w:ilvl="0" w:tplc="2D9057D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99342D1"/>
    <w:multiLevelType w:val="hybridMultilevel"/>
    <w:tmpl w:val="355EB0AA"/>
    <w:lvl w:ilvl="0" w:tplc="2D9057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E130172"/>
    <w:multiLevelType w:val="multilevel"/>
    <w:tmpl w:val="8A6A9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8"/>
  </w:num>
  <w:num w:numId="3">
    <w:abstractNumId w:val="5"/>
  </w:num>
  <w:num w:numId="4">
    <w:abstractNumId w:val="19"/>
  </w:num>
  <w:num w:numId="5">
    <w:abstractNumId w:val="7"/>
  </w:num>
  <w:num w:numId="6">
    <w:abstractNumId w:val="3"/>
  </w:num>
  <w:num w:numId="7">
    <w:abstractNumId w:val="11"/>
  </w:num>
  <w:num w:numId="8">
    <w:abstractNumId w:val="22"/>
  </w:num>
  <w:num w:numId="9">
    <w:abstractNumId w:val="9"/>
  </w:num>
  <w:num w:numId="10">
    <w:abstractNumId w:val="17"/>
  </w:num>
  <w:num w:numId="11">
    <w:abstractNumId w:val="13"/>
  </w:num>
  <w:num w:numId="12">
    <w:abstractNumId w:val="16"/>
  </w:num>
  <w:num w:numId="13">
    <w:abstractNumId w:val="14"/>
  </w:num>
  <w:num w:numId="14">
    <w:abstractNumId w:val="2"/>
  </w:num>
  <w:num w:numId="15">
    <w:abstractNumId w:val="6"/>
  </w:num>
  <w:num w:numId="16">
    <w:abstractNumId w:val="12"/>
  </w:num>
  <w:num w:numId="17">
    <w:abstractNumId w:val="8"/>
  </w:num>
  <w:num w:numId="18">
    <w:abstractNumId w:val="15"/>
  </w:num>
  <w:num w:numId="19">
    <w:abstractNumId w:val="1"/>
  </w:num>
  <w:num w:numId="20">
    <w:abstractNumId w:val="21"/>
  </w:num>
  <w:num w:numId="21">
    <w:abstractNumId w:val="20"/>
  </w:num>
  <w:num w:numId="22">
    <w:abstractNumId w:val="10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NjI1tTQzNzE2MTJX0lEKTi0uzszPAykwrgUALNyUCCwAAAA="/>
  </w:docVars>
  <w:rsids>
    <w:rsidRoot w:val="00AC3B8E"/>
    <w:rsid w:val="000424DF"/>
    <w:rsid w:val="002601A0"/>
    <w:rsid w:val="0027662D"/>
    <w:rsid w:val="0029460E"/>
    <w:rsid w:val="002B4CCE"/>
    <w:rsid w:val="002C2D12"/>
    <w:rsid w:val="002F2077"/>
    <w:rsid w:val="003274C7"/>
    <w:rsid w:val="003E30A9"/>
    <w:rsid w:val="003F79D1"/>
    <w:rsid w:val="0042654B"/>
    <w:rsid w:val="00432D10"/>
    <w:rsid w:val="00451CA7"/>
    <w:rsid w:val="00472506"/>
    <w:rsid w:val="004C42D3"/>
    <w:rsid w:val="0053391E"/>
    <w:rsid w:val="005C67CD"/>
    <w:rsid w:val="005D7407"/>
    <w:rsid w:val="0074679F"/>
    <w:rsid w:val="00747383"/>
    <w:rsid w:val="00810FFC"/>
    <w:rsid w:val="008256C2"/>
    <w:rsid w:val="008E58B4"/>
    <w:rsid w:val="009063FC"/>
    <w:rsid w:val="00926203"/>
    <w:rsid w:val="00A014A3"/>
    <w:rsid w:val="00A161F1"/>
    <w:rsid w:val="00A7349A"/>
    <w:rsid w:val="00AC3B8E"/>
    <w:rsid w:val="00AF634B"/>
    <w:rsid w:val="00B66559"/>
    <w:rsid w:val="00BB2928"/>
    <w:rsid w:val="00C27D23"/>
    <w:rsid w:val="00CA618D"/>
    <w:rsid w:val="00CB1168"/>
    <w:rsid w:val="00D054F9"/>
    <w:rsid w:val="00DF6B4F"/>
    <w:rsid w:val="00E17B7A"/>
    <w:rsid w:val="00E67441"/>
    <w:rsid w:val="00F020E8"/>
    <w:rsid w:val="00F91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B3815"/>
  <w15:chartTrackingRefBased/>
  <w15:docId w15:val="{62901F46-81DA-44C0-A9DA-67774CA10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3B8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256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8256C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91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EF471B-0E15-48A0-A1E1-8B821992CB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7</Pages>
  <Words>967</Words>
  <Characters>551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dam rajashekar</dc:creator>
  <cp:keywords/>
  <dc:description/>
  <cp:lastModifiedBy>badam rajashekar</cp:lastModifiedBy>
  <cp:revision>37</cp:revision>
  <dcterms:created xsi:type="dcterms:W3CDTF">2021-12-22T07:42:00Z</dcterms:created>
  <dcterms:modified xsi:type="dcterms:W3CDTF">2021-12-24T01:50:00Z</dcterms:modified>
</cp:coreProperties>
</file>